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XSpec="center" w:tblpY="-449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2A6EC6" w:rsidRPr="00D466F9" w14:paraId="32327A8A" w14:textId="77777777" w:rsidTr="00A9781F">
        <w:tc>
          <w:tcPr>
            <w:tcW w:w="3192" w:type="dxa"/>
            <w:shd w:val="clear" w:color="auto" w:fill="auto"/>
            <w:vAlign w:val="center"/>
          </w:tcPr>
          <w:p w14:paraId="2D17797F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789CCB5C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A6EC6" w:rsidRPr="00D466F9" w14:paraId="6A026A7E" w14:textId="77777777" w:rsidTr="00A9781F">
        <w:tc>
          <w:tcPr>
            <w:tcW w:w="3192" w:type="dxa"/>
            <w:shd w:val="clear" w:color="auto" w:fill="auto"/>
            <w:vAlign w:val="center"/>
          </w:tcPr>
          <w:p w14:paraId="5593CC2F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220D0EED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C5BFEBD" w14:textId="49AD703C" w:rsidR="00537A2D" w:rsidRPr="00650F30" w:rsidRDefault="00E2443E" w:rsidP="007E4F84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P</w:t>
      </w:r>
      <w:r w:rsidR="001430FB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roposal</w:t>
      </w:r>
      <w:r w:rsidR="005F5EE5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</w:t>
      </w:r>
      <w:r w:rsidR="008A2776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Application</w:t>
      </w:r>
      <w:r w:rsidR="00810138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Form</w:t>
      </w:r>
    </w:p>
    <w:p w14:paraId="1FD24A91" w14:textId="77777777" w:rsidR="007E4F84" w:rsidRDefault="007E4F84" w:rsidP="00723CE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tbl>
      <w:tblPr>
        <w:tblStyle w:val="GridTable2-Accent4"/>
        <w:tblW w:w="0" w:type="auto"/>
        <w:tblLook w:val="04A0" w:firstRow="1" w:lastRow="0" w:firstColumn="1" w:lastColumn="0" w:noHBand="0" w:noVBand="1"/>
      </w:tblPr>
      <w:tblGrid>
        <w:gridCol w:w="2605"/>
        <w:gridCol w:w="7563"/>
      </w:tblGrid>
      <w:tr w:rsidR="007E4F84" w14:paraId="0B71ABB5" w14:textId="77777777" w:rsidTr="00545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E7D123D" w14:textId="350FEA1D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Proposal Title:</w:t>
            </w:r>
          </w:p>
        </w:tc>
        <w:tc>
          <w:tcPr>
            <w:tcW w:w="7563" w:type="dxa"/>
          </w:tcPr>
          <w:p w14:paraId="5F319017" w14:textId="77777777" w:rsidR="007E4F84" w:rsidRDefault="007E4F84" w:rsidP="007E4F84">
            <w:pPr>
              <w:bidi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</w:tr>
      <w:tr w:rsidR="00AE3512" w14:paraId="76259C62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8CE68CA" w14:textId="186E1791" w:rsidR="00AE3512" w:rsidRPr="00216A05" w:rsidRDefault="00AE3512" w:rsidP="007E4F84">
            <w:pPr>
              <w:bidi w:val="0"/>
              <w:jc w:val="both"/>
              <w:rPr>
                <w:rFonts w:asciiTheme="minorHAnsi" w:hAnsiTheme="minorHAnsi" w:cstheme="minorHAnsi" w:hint="cs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عنوان المقترح بالعربي </w:t>
            </w:r>
          </w:p>
        </w:tc>
        <w:tc>
          <w:tcPr>
            <w:tcW w:w="7563" w:type="dxa"/>
          </w:tcPr>
          <w:p w14:paraId="6196ED97" w14:textId="77777777" w:rsidR="00AE3512" w:rsidRDefault="00AE3512" w:rsidP="007E4F8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1157328D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2D50111" w14:textId="10FE0DE4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Applicant Name: </w:t>
            </w:r>
          </w:p>
        </w:tc>
        <w:tc>
          <w:tcPr>
            <w:tcW w:w="7563" w:type="dxa"/>
          </w:tcPr>
          <w:p w14:paraId="6096B97F" w14:textId="77777777" w:rsidR="007E4F84" w:rsidRDefault="007E4F84" w:rsidP="007E4F8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AE3512" w14:paraId="5737C39F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B50E5B2" w14:textId="62370DC7" w:rsidR="00AE3512" w:rsidRPr="00216A05" w:rsidRDefault="00AE3512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 w:hint="cs"/>
                <w:b w:val="0"/>
                <w:bCs w:val="0"/>
                <w:sz w:val="28"/>
                <w:szCs w:val="28"/>
                <w:rtl/>
              </w:rPr>
              <w:t>اسم الطالب</w:t>
            </w:r>
          </w:p>
        </w:tc>
        <w:tc>
          <w:tcPr>
            <w:tcW w:w="7563" w:type="dxa"/>
          </w:tcPr>
          <w:p w14:paraId="09889138" w14:textId="77777777" w:rsidR="00AE3512" w:rsidRDefault="00AE3512" w:rsidP="007E4F8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1C95491A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93B16E6" w14:textId="1E198E19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Department </w:t>
            </w:r>
          </w:p>
        </w:tc>
        <w:tc>
          <w:tcPr>
            <w:tcW w:w="7563" w:type="dxa"/>
          </w:tcPr>
          <w:p w14:paraId="4AEA60ED" w14:textId="77777777" w:rsidR="007E4F84" w:rsidRDefault="007E4F84" w:rsidP="007E4F8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35B59F80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6223E97" w14:textId="69269ED9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Faculty </w:t>
            </w:r>
          </w:p>
        </w:tc>
        <w:tc>
          <w:tcPr>
            <w:tcW w:w="7563" w:type="dxa"/>
          </w:tcPr>
          <w:p w14:paraId="0AC80006" w14:textId="77777777" w:rsidR="007E4F84" w:rsidRDefault="007E4F84" w:rsidP="007E4F8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497CEBB2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3B4C99E" w14:textId="5ABCF6A5" w:rsidR="007E4F84" w:rsidRPr="00216A05" w:rsidRDefault="00650F30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Duration </w:t>
            </w:r>
          </w:p>
        </w:tc>
        <w:tc>
          <w:tcPr>
            <w:tcW w:w="7563" w:type="dxa"/>
          </w:tcPr>
          <w:p w14:paraId="19A77D41" w14:textId="77777777" w:rsidR="007E4F84" w:rsidRDefault="007E4F84" w:rsidP="007E4F8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216A05" w14:paraId="2938234D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3A66DD6" w14:textId="2FA08292" w:rsidR="00216A05" w:rsidRPr="00216A05" w:rsidRDefault="00216A05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M.Sc./ Ph.D.</w:t>
            </w:r>
          </w:p>
        </w:tc>
        <w:tc>
          <w:tcPr>
            <w:tcW w:w="7563" w:type="dxa"/>
          </w:tcPr>
          <w:p w14:paraId="52D0A433" w14:textId="77777777" w:rsidR="00216A05" w:rsidRDefault="00216A05" w:rsidP="00216A0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216A05" w14:paraId="71DCF9C8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87E0299" w14:textId="3BBDFAF3" w:rsidR="00216A05" w:rsidRPr="00216A05" w:rsidRDefault="00216A05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Requested Budget </w:t>
            </w:r>
          </w:p>
        </w:tc>
        <w:tc>
          <w:tcPr>
            <w:tcW w:w="7563" w:type="dxa"/>
          </w:tcPr>
          <w:p w14:paraId="65365EBA" w14:textId="77777777" w:rsidR="00216A05" w:rsidRDefault="00216A05" w:rsidP="00216A0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DF7598" w14:paraId="5F857046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2E0E13F" w14:textId="06E21907" w:rsidR="00DF7598" w:rsidRPr="00216A05" w:rsidRDefault="008513C1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B.Sc.</w:t>
            </w:r>
            <w:r w:rsidR="00DF7598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G</w:t>
            </w:r>
            <w:r w:rsidR="00D02A27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rade</w:t>
            </w:r>
          </w:p>
        </w:tc>
        <w:tc>
          <w:tcPr>
            <w:tcW w:w="7563" w:type="dxa"/>
          </w:tcPr>
          <w:p w14:paraId="382E33C9" w14:textId="77777777" w:rsidR="00DF7598" w:rsidRDefault="00DF7598" w:rsidP="00216A0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</w:tbl>
    <w:p w14:paraId="071F48E7" w14:textId="77777777" w:rsidR="007E4F84" w:rsidRDefault="007E4F84" w:rsidP="007E4F84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6034026" w14:textId="2D90E62A" w:rsidR="00545142" w:rsidRDefault="00216A05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  <w:r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 xml:space="preserve">Proposal Research </w:t>
      </w:r>
      <w:r w:rsidR="00650F30"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>Area:</w:t>
      </w:r>
    </w:p>
    <w:p w14:paraId="2ADAA95C" w14:textId="0EA9DAB8" w:rsidR="00545142" w:rsidRPr="00545142" w:rsidRDefault="00545142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5853"/>
      </w:tblGrid>
      <w:tr w:rsidR="00C75EF6" w14:paraId="6D2D4112" w14:textId="77777777" w:rsidTr="00545142">
        <w:tc>
          <w:tcPr>
            <w:tcW w:w="4315" w:type="dxa"/>
          </w:tcPr>
          <w:p w14:paraId="6739A73D" w14:textId="239E5C82" w:rsidR="00C75EF6" w:rsidRPr="00545142" w:rsidRDefault="00C75EF6" w:rsidP="0054514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Health</w:t>
            </w:r>
            <w:r w:rsidR="00545142"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                                                                   </w:t>
            </w:r>
          </w:p>
        </w:tc>
        <w:tc>
          <w:tcPr>
            <w:tcW w:w="5853" w:type="dxa"/>
          </w:tcPr>
          <w:p w14:paraId="29D1B584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126AC666" w14:textId="77777777" w:rsidTr="00545142">
        <w:tc>
          <w:tcPr>
            <w:tcW w:w="4315" w:type="dxa"/>
          </w:tcPr>
          <w:p w14:paraId="7C26519C" w14:textId="621EA170" w:rsidR="00C75EF6" w:rsidRPr="00545142" w:rsidRDefault="00C75EF6" w:rsidP="0054514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Energy</w:t>
            </w:r>
          </w:p>
        </w:tc>
        <w:tc>
          <w:tcPr>
            <w:tcW w:w="5853" w:type="dxa"/>
          </w:tcPr>
          <w:p w14:paraId="6515DA76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75D028C4" w14:textId="77777777" w:rsidTr="00545142">
        <w:tc>
          <w:tcPr>
            <w:tcW w:w="4315" w:type="dxa"/>
          </w:tcPr>
          <w:p w14:paraId="2549EF41" w14:textId="02B34244" w:rsidR="00C75EF6" w:rsidRPr="00545142" w:rsidRDefault="00C75EF6" w:rsidP="0054514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Artificial intelligence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5853" w:type="dxa"/>
          </w:tcPr>
          <w:p w14:paraId="206C4CEF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6CA34BE3" w14:textId="77777777" w:rsidTr="00545142">
        <w:tc>
          <w:tcPr>
            <w:tcW w:w="4315" w:type="dxa"/>
          </w:tcPr>
          <w:p w14:paraId="4DB8CD08" w14:textId="046E1D68" w:rsidR="00C75EF6" w:rsidRPr="00545142" w:rsidRDefault="00C75EF6" w:rsidP="0054514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Water</w:t>
            </w:r>
          </w:p>
        </w:tc>
        <w:tc>
          <w:tcPr>
            <w:tcW w:w="5853" w:type="dxa"/>
          </w:tcPr>
          <w:p w14:paraId="459E800D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6E578C5C" w14:textId="77777777" w:rsidTr="00545142">
        <w:tc>
          <w:tcPr>
            <w:tcW w:w="4315" w:type="dxa"/>
          </w:tcPr>
          <w:p w14:paraId="46324875" w14:textId="0F6ADE2D" w:rsidR="00C75EF6" w:rsidRPr="00545142" w:rsidRDefault="00C75EF6" w:rsidP="00545142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Social science</w:t>
            </w:r>
          </w:p>
        </w:tc>
        <w:tc>
          <w:tcPr>
            <w:tcW w:w="5853" w:type="dxa"/>
          </w:tcPr>
          <w:p w14:paraId="121297D5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0DA576D9" w14:textId="77777777" w:rsidTr="00545142">
        <w:tc>
          <w:tcPr>
            <w:tcW w:w="4315" w:type="dxa"/>
          </w:tcPr>
          <w:p w14:paraId="373AF6D5" w14:textId="0903A9A4" w:rsidR="00C75EF6" w:rsidRPr="00545142" w:rsidRDefault="00C75EF6" w:rsidP="0054514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Agriculture and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  <w:rtl/>
              </w:rPr>
              <w:t xml:space="preserve"> </w:t>
            </w:r>
            <w:r w:rsidR="00545142" w:rsidRPr="00545142">
              <w:rPr>
                <w:rFonts w:asciiTheme="minorHAnsi" w:hAnsiTheme="minorHAnsi" w:cs="Calibri"/>
                <w:b/>
                <w:bCs/>
                <w:sz w:val="30"/>
                <w:szCs w:val="30"/>
              </w:rPr>
              <w:t>irrigation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</w:rPr>
              <w:t xml:space="preserve"> </w:t>
            </w:r>
          </w:p>
        </w:tc>
        <w:tc>
          <w:tcPr>
            <w:tcW w:w="5853" w:type="dxa"/>
          </w:tcPr>
          <w:p w14:paraId="6C1C1D85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</w:tbl>
    <w:p w14:paraId="29291F74" w14:textId="76C3D11E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513A6249" w14:textId="77777777" w:rsidR="00545142" w:rsidRDefault="00545142" w:rsidP="0054514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3CFD18CF" w14:textId="54AD9158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1ADB623" w14:textId="2031160A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6272F63" w14:textId="7851B3D1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B6FC323" w14:textId="519A6EA2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C9321B5" w14:textId="77777777" w:rsidR="00545142" w:rsidRDefault="00545142" w:rsidP="0054514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3B4C68A3" w14:textId="7D570E73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993C762" w14:textId="77777777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775355F2" w14:textId="07C6D753" w:rsidR="00EF4F5C" w:rsidRPr="00545142" w:rsidRDefault="00EF4F5C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Student </w:t>
      </w:r>
      <w:r w:rsidR="008513C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Curriculum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9A481D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51AE020A" w14:textId="77777777" w:rsidR="00EF4F5C" w:rsidRDefault="00EF4F5C" w:rsidP="00EF4F5C">
      <w:pPr>
        <w:pStyle w:val="ListParagraph"/>
        <w:rPr>
          <w:sz w:val="26"/>
          <w:szCs w:val="26"/>
          <w:rtl/>
          <w:lang w:bidi="ar-EG"/>
        </w:rPr>
      </w:pPr>
    </w:p>
    <w:tbl>
      <w:tblPr>
        <w:tblStyle w:val="GridTable2-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880"/>
      </w:tblGrid>
      <w:tr w:rsidR="00EF4F5C" w14:paraId="76179DF0" w14:textId="77777777" w:rsidTr="00D61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B910AA2" w14:textId="3AA238C8" w:rsidR="00EF4F5C" w:rsidRDefault="00EF4F5C" w:rsidP="00D54D34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2651A9E4" w14:textId="4114EA30" w:rsidR="00EF4F5C" w:rsidRDefault="00EF4F5C" w:rsidP="00D54D34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25EF5CC8" w14:textId="5A690EEC" w:rsidR="00EF4F5C" w:rsidRDefault="00EF4F5C" w:rsidP="00D54D34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6AC72D09" w14:textId="1FEE6C70" w:rsidR="00EF4F5C" w:rsidRDefault="00EF4F5C" w:rsidP="00D54D34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EF4F5C" w14:paraId="2F86B284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03130125" w14:textId="7C6923AC" w:rsidR="00EF4F5C" w:rsidRPr="007C3050" w:rsidRDefault="00EF4F5C" w:rsidP="00D54D34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0B1F8CC9" w14:textId="4C57ADE4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 mail</w:t>
            </w:r>
          </w:p>
        </w:tc>
        <w:tc>
          <w:tcPr>
            <w:tcW w:w="2160" w:type="dxa"/>
          </w:tcPr>
          <w:p w14:paraId="5468B22B" w14:textId="0B6E6BA0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4F880077" w14:textId="54044BB6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</w:tr>
      <w:tr w:rsidR="00EF4F5C" w14:paraId="5839465D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5D7B5143" w14:textId="688A8793" w:rsidR="00EF4F5C" w:rsidRPr="007C3050" w:rsidRDefault="00EF4F5C" w:rsidP="00D54D34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5EE952FA" w14:textId="4C472628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Work</w:t>
            </w:r>
          </w:p>
        </w:tc>
        <w:tc>
          <w:tcPr>
            <w:tcW w:w="2160" w:type="dxa"/>
          </w:tcPr>
          <w:p w14:paraId="38212048" w14:textId="26237E37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69E02D5D" w14:textId="6986FB0C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</w:tr>
      <w:tr w:rsidR="00EF4F5C" w14:paraId="0EF92D81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284D481C" w14:textId="2580099D" w:rsidR="00EF4F5C" w:rsidRPr="007C3050" w:rsidRDefault="00EF4F5C" w:rsidP="00D54D34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37D42A59" w14:textId="426F9A11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  <w:tc>
          <w:tcPr>
            <w:tcW w:w="2160" w:type="dxa"/>
          </w:tcPr>
          <w:p w14:paraId="61695971" w14:textId="3AADDA73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21993E56" w14:textId="64939C9C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</w:tr>
      <w:tr w:rsidR="00EF4F5C" w14:paraId="419D3677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0853738D" w14:textId="3BFDA580" w:rsidR="00EF4F5C" w:rsidRPr="007C3050" w:rsidRDefault="00EF4F5C" w:rsidP="00D54D34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048498DB" w14:textId="77777777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160" w:type="dxa"/>
          </w:tcPr>
          <w:p w14:paraId="6DE8B89C" w14:textId="77777777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880" w:type="dxa"/>
          </w:tcPr>
          <w:p w14:paraId="13FF3B93" w14:textId="1F8D5A27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</w:tr>
      <w:tr w:rsidR="00EF4F5C" w14:paraId="643A092A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473F58AF" w14:textId="2F6C8206" w:rsidR="00EF4F5C" w:rsidRPr="00F61541" w:rsidRDefault="00EF4F5C" w:rsidP="00D54D34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Last five published papers</w:t>
            </w:r>
          </w:p>
        </w:tc>
      </w:tr>
      <w:tr w:rsidR="00EF4F5C" w14:paraId="0BAA5C62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217E7710" w14:textId="3B34A56C" w:rsidR="00EF4F5C" w:rsidRPr="007C3050" w:rsidRDefault="00EF4F5C" w:rsidP="00341F37">
            <w:pPr>
              <w:pStyle w:val="ListParagraph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19B6092B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21A6DE97" w14:textId="2A8B3743" w:rsidR="00EF4F5C" w:rsidRPr="007C3050" w:rsidRDefault="00EF4F5C" w:rsidP="00341F37">
            <w:pPr>
              <w:pStyle w:val="ListParagraph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1867C0F7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778A86F1" w14:textId="175617B0" w:rsidR="00EF4F5C" w:rsidRPr="007C3050" w:rsidRDefault="00EF4F5C" w:rsidP="00341F37">
            <w:pPr>
              <w:pStyle w:val="ListParagraph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3275406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5F628F7B" w14:textId="17029E96" w:rsidR="00EF4F5C" w:rsidRPr="007C3050" w:rsidRDefault="00EF4F5C" w:rsidP="00341F37">
            <w:pPr>
              <w:pStyle w:val="ListParagraph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121917C4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120983FC" w14:textId="2350B21A" w:rsidR="00EF4F5C" w:rsidRPr="007C3050" w:rsidRDefault="00EF4F5C" w:rsidP="00341F37">
            <w:pPr>
              <w:pStyle w:val="ListParagraph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76CF4B0F" w14:textId="2CDA8991" w:rsidR="00EF4F5C" w:rsidRDefault="00EF4F5C" w:rsidP="00EF4F5C">
      <w:pPr>
        <w:rPr>
          <w:sz w:val="26"/>
          <w:szCs w:val="26"/>
          <w:lang w:bidi="ar-EG"/>
        </w:rPr>
      </w:pPr>
    </w:p>
    <w:p w14:paraId="56DC5265" w14:textId="5D51DAE9" w:rsidR="00EF4F5C" w:rsidRDefault="00EF4F5C" w:rsidP="00EF4F5C">
      <w:pPr>
        <w:rPr>
          <w:sz w:val="26"/>
          <w:szCs w:val="26"/>
          <w:lang w:bidi="ar-EG"/>
        </w:rPr>
      </w:pPr>
    </w:p>
    <w:p w14:paraId="2847FDE7" w14:textId="6CE457EA" w:rsidR="00EF4F5C" w:rsidRDefault="00EF4F5C" w:rsidP="00EF4F5C">
      <w:pPr>
        <w:rPr>
          <w:sz w:val="26"/>
          <w:szCs w:val="26"/>
          <w:lang w:bidi="ar-EG"/>
        </w:rPr>
      </w:pPr>
    </w:p>
    <w:p w14:paraId="0F0D936A" w14:textId="16DCF019" w:rsidR="00EF4F5C" w:rsidRDefault="00EF4F5C" w:rsidP="00EF4F5C">
      <w:pPr>
        <w:rPr>
          <w:sz w:val="26"/>
          <w:szCs w:val="26"/>
          <w:lang w:bidi="ar-EG"/>
        </w:rPr>
      </w:pPr>
    </w:p>
    <w:p w14:paraId="34F3B777" w14:textId="04D2158B" w:rsidR="00EF4F5C" w:rsidRDefault="00EF4F5C" w:rsidP="00EF4F5C">
      <w:pPr>
        <w:rPr>
          <w:sz w:val="26"/>
          <w:szCs w:val="26"/>
          <w:lang w:bidi="ar-EG"/>
        </w:rPr>
      </w:pPr>
    </w:p>
    <w:p w14:paraId="0A9129A6" w14:textId="7DF788F6" w:rsidR="00EF4F5C" w:rsidRDefault="00EF4F5C" w:rsidP="00EF4F5C">
      <w:pPr>
        <w:rPr>
          <w:sz w:val="26"/>
          <w:szCs w:val="26"/>
          <w:lang w:bidi="ar-EG"/>
        </w:rPr>
      </w:pPr>
    </w:p>
    <w:p w14:paraId="1C4E4665" w14:textId="01EF6271" w:rsidR="00EF4F5C" w:rsidRDefault="00EF4F5C" w:rsidP="00EF4F5C">
      <w:pPr>
        <w:rPr>
          <w:sz w:val="26"/>
          <w:szCs w:val="26"/>
          <w:lang w:bidi="ar-EG"/>
        </w:rPr>
      </w:pPr>
    </w:p>
    <w:p w14:paraId="57A0430B" w14:textId="3A38ED77" w:rsidR="00EF4F5C" w:rsidRDefault="00EF4F5C" w:rsidP="00EF4F5C">
      <w:pPr>
        <w:rPr>
          <w:sz w:val="26"/>
          <w:szCs w:val="26"/>
          <w:lang w:bidi="ar-EG"/>
        </w:rPr>
      </w:pPr>
    </w:p>
    <w:p w14:paraId="34FAD15D" w14:textId="153E9C2D" w:rsidR="00EF4F5C" w:rsidRDefault="00EF4F5C" w:rsidP="00EF4F5C">
      <w:pPr>
        <w:rPr>
          <w:sz w:val="26"/>
          <w:szCs w:val="26"/>
          <w:lang w:bidi="ar-EG"/>
        </w:rPr>
      </w:pPr>
    </w:p>
    <w:p w14:paraId="1DFA3774" w14:textId="232E0D19" w:rsidR="00EF4F5C" w:rsidRDefault="00EF4F5C" w:rsidP="00EF4F5C">
      <w:pPr>
        <w:rPr>
          <w:sz w:val="26"/>
          <w:szCs w:val="26"/>
          <w:lang w:bidi="ar-EG"/>
        </w:rPr>
      </w:pPr>
    </w:p>
    <w:p w14:paraId="38B93526" w14:textId="3438CE12" w:rsidR="00EF4F5C" w:rsidRDefault="00EF4F5C" w:rsidP="00EF4F5C">
      <w:pPr>
        <w:rPr>
          <w:sz w:val="26"/>
          <w:szCs w:val="26"/>
          <w:lang w:bidi="ar-EG"/>
        </w:rPr>
      </w:pPr>
    </w:p>
    <w:p w14:paraId="02464529" w14:textId="5CD7E759" w:rsidR="00EF4F5C" w:rsidRDefault="00EF4F5C" w:rsidP="00EF4F5C">
      <w:pPr>
        <w:rPr>
          <w:sz w:val="26"/>
          <w:szCs w:val="26"/>
          <w:lang w:bidi="ar-EG"/>
        </w:rPr>
      </w:pPr>
    </w:p>
    <w:p w14:paraId="61D316AD" w14:textId="7A19D76A" w:rsidR="00EF4F5C" w:rsidRDefault="00EF4F5C" w:rsidP="00EF4F5C">
      <w:pPr>
        <w:rPr>
          <w:sz w:val="26"/>
          <w:szCs w:val="26"/>
          <w:lang w:bidi="ar-EG"/>
        </w:rPr>
      </w:pPr>
    </w:p>
    <w:p w14:paraId="4C6A0547" w14:textId="1A5953BB" w:rsidR="00EF4F5C" w:rsidRDefault="00EF4F5C" w:rsidP="00EF4F5C">
      <w:pPr>
        <w:rPr>
          <w:sz w:val="26"/>
          <w:szCs w:val="26"/>
          <w:lang w:bidi="ar-EG"/>
        </w:rPr>
      </w:pPr>
    </w:p>
    <w:p w14:paraId="6FEDE5BA" w14:textId="149304A3" w:rsidR="00EF4F5C" w:rsidRDefault="00EF4F5C" w:rsidP="00EF4F5C">
      <w:pPr>
        <w:rPr>
          <w:sz w:val="26"/>
          <w:szCs w:val="26"/>
          <w:lang w:bidi="ar-EG"/>
        </w:rPr>
      </w:pPr>
    </w:p>
    <w:p w14:paraId="6725A2A0" w14:textId="29DCC3EB" w:rsidR="00EF4F5C" w:rsidRDefault="00EF4F5C" w:rsidP="00EF4F5C">
      <w:pPr>
        <w:rPr>
          <w:sz w:val="26"/>
          <w:szCs w:val="26"/>
          <w:lang w:bidi="ar-EG"/>
        </w:rPr>
      </w:pPr>
    </w:p>
    <w:p w14:paraId="1554E883" w14:textId="7568B0C5" w:rsidR="00EF4F5C" w:rsidRDefault="00EF4F5C" w:rsidP="00EF4F5C">
      <w:pPr>
        <w:rPr>
          <w:sz w:val="26"/>
          <w:szCs w:val="26"/>
          <w:lang w:bidi="ar-EG"/>
        </w:rPr>
      </w:pPr>
    </w:p>
    <w:p w14:paraId="4C5264D6" w14:textId="0FF3358B" w:rsidR="00EF4F5C" w:rsidRDefault="00EF4F5C" w:rsidP="00EF4F5C">
      <w:pPr>
        <w:rPr>
          <w:sz w:val="26"/>
          <w:szCs w:val="26"/>
          <w:lang w:bidi="ar-EG"/>
        </w:rPr>
      </w:pPr>
    </w:p>
    <w:p w14:paraId="5976E657" w14:textId="2419FCD5" w:rsidR="00EF4F5C" w:rsidRDefault="00EF4F5C" w:rsidP="00EF4F5C">
      <w:pPr>
        <w:rPr>
          <w:sz w:val="26"/>
          <w:szCs w:val="26"/>
          <w:lang w:bidi="ar-EG"/>
        </w:rPr>
      </w:pPr>
    </w:p>
    <w:p w14:paraId="14054349" w14:textId="77777777" w:rsidR="00F61541" w:rsidRPr="00854BDD" w:rsidRDefault="00F61541" w:rsidP="00EF4F5C">
      <w:pPr>
        <w:rPr>
          <w:sz w:val="26"/>
          <w:szCs w:val="26"/>
          <w:rtl/>
          <w:lang w:bidi="ar-EG"/>
        </w:rPr>
      </w:pPr>
    </w:p>
    <w:p w14:paraId="6D2567B3" w14:textId="7CD05336" w:rsidR="00EF4F5C" w:rsidRPr="00545142" w:rsidRDefault="00F61541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lastRenderedPageBreak/>
        <w:t>Supervisor</w:t>
      </w:r>
      <w:r w:rsidR="00AE6EF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s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8513C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Curriculum</w:t>
      </w:r>
      <w:r w:rsidR="00EF4F5C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9A481D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7A5E8785" w14:textId="77777777" w:rsidR="00EF4F5C" w:rsidRDefault="00EF4F5C" w:rsidP="00EF4F5C">
      <w:pPr>
        <w:pStyle w:val="ListParagraph"/>
        <w:rPr>
          <w:sz w:val="26"/>
          <w:szCs w:val="26"/>
          <w:rtl/>
          <w:lang w:bidi="ar-EG"/>
        </w:rPr>
      </w:pPr>
    </w:p>
    <w:tbl>
      <w:tblPr>
        <w:tblStyle w:val="GridTable2-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EF4F5C" w14:paraId="74CE2BBB" w14:textId="77777777" w:rsidTr="00D61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781EAC3" w14:textId="2486C3A5" w:rsidR="00EF4F5C" w:rsidRDefault="00EF4F5C" w:rsidP="00D54D34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E17EE9D" w14:textId="40A5E623" w:rsidR="00EF4F5C" w:rsidRDefault="00EF4F5C" w:rsidP="00D54D34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2729EA95" w14:textId="662E7EF2" w:rsidR="00EF4F5C" w:rsidRDefault="00EF4F5C" w:rsidP="00D54D34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E191F30" w14:textId="68E21FE8" w:rsidR="00EF4F5C" w:rsidRDefault="00EF4F5C" w:rsidP="00D54D34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EF4F5C" w14:paraId="603E6511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2470A716" w14:textId="610C5D24" w:rsidR="00EF4F5C" w:rsidRPr="007C3050" w:rsidRDefault="00EF4F5C" w:rsidP="00D54D34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0C6BE1A" w14:textId="5C10CBA4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3377AD62" w14:textId="20C90639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11435C73" w14:textId="16E9F0C7" w:rsidR="00EF4F5C" w:rsidRPr="007C3050" w:rsidRDefault="00EF4F5C" w:rsidP="00D54D3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EF4F5C" w14:paraId="559C68E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54B82D58" w14:textId="325E23DE" w:rsidR="00EF4F5C" w:rsidRPr="007C3050" w:rsidRDefault="00EF4F5C" w:rsidP="00D54D34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38B05F96" w14:textId="443AA4F8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614FD66E" w14:textId="5B00794B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4EE22B1A" w14:textId="50774F7F" w:rsidR="00EF4F5C" w:rsidRPr="007C3050" w:rsidRDefault="00EF4F5C" w:rsidP="00D54D3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EF4F5C" w14:paraId="29FD4110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C7215D3" w14:textId="6092C3CD" w:rsidR="00EF4F5C" w:rsidRPr="007C3050" w:rsidRDefault="00EF4F5C" w:rsidP="00EF4F5C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FBC35A9" w14:textId="665DA539" w:rsidR="00EF4F5C" w:rsidRPr="007C3050" w:rsidRDefault="00EF4F5C" w:rsidP="00EF4F5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226397E5" w14:textId="3C3A221D" w:rsidR="00EF4F5C" w:rsidRPr="007C3050" w:rsidRDefault="00EF4F5C" w:rsidP="00EF4F5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61C6FDA3" w14:textId="4D505708" w:rsidR="00EF4F5C" w:rsidRPr="007C3050" w:rsidRDefault="00EF4F5C" w:rsidP="00EF4F5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EF4F5C" w14:paraId="163D0DB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3B5DD66" w14:textId="796E8C9A" w:rsidR="00EF4F5C" w:rsidRPr="007C3050" w:rsidRDefault="00EF4F5C" w:rsidP="00EF4F5C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22FB830C" w14:textId="31985B8B" w:rsidR="00EF4F5C" w:rsidRPr="007C3050" w:rsidRDefault="00EF4F5C" w:rsidP="00EF4F5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25DF39E7" w14:textId="1D3B93A5" w:rsidR="00EF4F5C" w:rsidRPr="007C3050" w:rsidRDefault="00EF4F5C" w:rsidP="00EF4F5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7FBD24E3" w14:textId="30472618" w:rsidR="00EF4F5C" w:rsidRPr="007C3050" w:rsidRDefault="00EF4F5C" w:rsidP="00EF4F5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national Project </w:t>
            </w:r>
          </w:p>
        </w:tc>
      </w:tr>
      <w:tr w:rsidR="00EF4F5C" w14:paraId="3D920E58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3F447CC0" w14:textId="2114D6D3" w:rsidR="00EF4F5C" w:rsidRPr="007C3050" w:rsidRDefault="00EF4F5C" w:rsidP="00EF4F5C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172A5F8" w14:textId="68C45E61" w:rsidR="00EF4F5C" w:rsidRPr="007C3050" w:rsidRDefault="00EF4F5C" w:rsidP="00EF4F5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international Project </w:t>
            </w:r>
          </w:p>
        </w:tc>
        <w:tc>
          <w:tcPr>
            <w:tcW w:w="2160" w:type="dxa"/>
          </w:tcPr>
          <w:p w14:paraId="6655FB3A" w14:textId="119BE401" w:rsidR="00EF4F5C" w:rsidRDefault="00EF4F5C" w:rsidP="00EF4F5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B93BBA3" w14:textId="463839C9" w:rsidR="00EF4F5C" w:rsidRPr="007C3050" w:rsidRDefault="00EF4F5C" w:rsidP="00EF4F5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8A44AD">
              <w:rPr>
                <w:b/>
                <w:bCs/>
                <w:sz w:val="26"/>
                <w:szCs w:val="26"/>
                <w:lang w:bidi="ar-EG"/>
              </w:rPr>
              <w:t>Patent</w:t>
            </w:r>
            <w:r w:rsidR="00674F3B">
              <w:rPr>
                <w:b/>
                <w:bCs/>
                <w:sz w:val="26"/>
                <w:szCs w:val="26"/>
                <w:lang w:bidi="ar-EG"/>
              </w:rPr>
              <w:t>s</w:t>
            </w:r>
          </w:p>
        </w:tc>
      </w:tr>
      <w:tr w:rsidR="00A67635" w14:paraId="4A6C8110" w14:textId="77777777" w:rsidTr="00D54D34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6178D10C" w14:textId="77777777" w:rsidR="00A67635" w:rsidRDefault="00A67635" w:rsidP="00EF4F5C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2F8B60A" w14:textId="3C6469CD" w:rsidR="00A67635" w:rsidRDefault="00A67635" w:rsidP="00EF4F5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EF4F5C" w14:paraId="25CF2E69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273D0D4D" w14:textId="3CD09EEA" w:rsidR="00EF4F5C" w:rsidRPr="00F61541" w:rsidRDefault="00EF4F5C" w:rsidP="00EF4F5C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6C3419D0" w14:textId="77777777" w:rsidR="00EF4F5C" w:rsidRPr="007C3050" w:rsidRDefault="00EF4F5C" w:rsidP="00EF4F5C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253D834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83430B6" w14:textId="67ECF475" w:rsidR="00EF4F5C" w:rsidRDefault="00EF4F5C" w:rsidP="00D6146D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AC18DB6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3E2B188" w14:textId="14D1E383" w:rsidR="00EF4F5C" w:rsidRDefault="00EF4F5C" w:rsidP="00D6146D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8A44AD" w14:paraId="5D743B5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E66811F" w14:textId="4F5E7A3A" w:rsidR="008A44AD" w:rsidRPr="00F61541" w:rsidRDefault="008A44AD" w:rsidP="008A44AD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 w:rsidR="00F61541"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EF4F5C" w14:paraId="19634D12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F15FBA2" w14:textId="2234AB2C" w:rsidR="00EF4F5C" w:rsidRPr="007C3050" w:rsidRDefault="00EF4F5C" w:rsidP="00D6146D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D1251A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1906F81" w14:textId="211C216E" w:rsidR="00EF4F5C" w:rsidRPr="007C3050" w:rsidRDefault="00EF4F5C" w:rsidP="00D6146D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4E1B235C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2D41AF5" w14:textId="1398394A" w:rsidR="00EF4F5C" w:rsidRPr="007C3050" w:rsidRDefault="00EF4F5C" w:rsidP="00D6146D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4ADA4E2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2287218" w14:textId="4A98CF66" w:rsidR="00EF4F5C" w:rsidRPr="007C3050" w:rsidRDefault="00EF4F5C" w:rsidP="00D6146D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09800E65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49B6BB6" w14:textId="6D41CD0B" w:rsidR="00EF4F5C" w:rsidRDefault="00EF4F5C" w:rsidP="00D6146D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10B4F41D" w14:textId="77777777" w:rsidR="00EF4F5C" w:rsidRDefault="00EF4F5C" w:rsidP="00EF4F5C">
      <w:pPr>
        <w:pStyle w:val="ListParagraph"/>
        <w:rPr>
          <w:sz w:val="26"/>
          <w:szCs w:val="26"/>
          <w:rtl/>
          <w:lang w:bidi="ar-EG"/>
        </w:rPr>
      </w:pPr>
    </w:p>
    <w:p w14:paraId="17EBF4A2" w14:textId="7028C1F1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6A537E7" w14:textId="033D48C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11DA0E1" w14:textId="7777777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67E5370" w14:textId="5753AB8E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7319FE9A" w14:textId="77777777" w:rsidR="00AE6EF2" w:rsidRPr="00545142" w:rsidRDefault="00AE6EF2" w:rsidP="00AE6EF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Supervisor</w:t>
      </w: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s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Curriculum </w:t>
      </w: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47495221" w14:textId="77777777" w:rsidR="00AE6EF2" w:rsidRDefault="00AE6EF2" w:rsidP="00AE6EF2">
      <w:pPr>
        <w:pStyle w:val="ListParagraph"/>
        <w:rPr>
          <w:sz w:val="26"/>
          <w:szCs w:val="26"/>
          <w:rtl/>
          <w:lang w:bidi="ar-EG"/>
        </w:rPr>
      </w:pPr>
    </w:p>
    <w:tbl>
      <w:tblPr>
        <w:tblStyle w:val="GridTable2-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AE6EF2" w14:paraId="638E5B31" w14:textId="77777777" w:rsidTr="008D5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2E0A350" w14:textId="77777777" w:rsidR="00AE6EF2" w:rsidRDefault="00AE6EF2" w:rsidP="008D5F12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5EE62068" w14:textId="77777777" w:rsidR="00AE6EF2" w:rsidRDefault="00AE6EF2" w:rsidP="008D5F1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3D7628A6" w14:textId="77777777" w:rsidR="00AE6EF2" w:rsidRDefault="00AE6EF2" w:rsidP="008D5F1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9022D3C" w14:textId="77777777" w:rsidR="00AE6EF2" w:rsidRDefault="00AE6EF2" w:rsidP="008D5F1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AE6EF2" w14:paraId="0F05FA23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74D6581" w14:textId="77777777" w:rsidR="00AE6EF2" w:rsidRPr="007C3050" w:rsidRDefault="00AE6EF2" w:rsidP="008D5F12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F3BE5A0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57E4E3D8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305C292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AE6EF2" w14:paraId="22356CE8" w14:textId="77777777" w:rsidTr="008D5F1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359D2CD" w14:textId="77777777" w:rsidR="00AE6EF2" w:rsidRPr="007C3050" w:rsidRDefault="00AE6EF2" w:rsidP="008D5F12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57F8FB42" w14:textId="77777777" w:rsidR="00AE6EF2" w:rsidRPr="007C3050" w:rsidRDefault="00AE6EF2" w:rsidP="008D5F1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05CBE554" w14:textId="77777777" w:rsidR="00AE6EF2" w:rsidRPr="007C3050" w:rsidRDefault="00AE6EF2" w:rsidP="008D5F1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A296C87" w14:textId="77777777" w:rsidR="00AE6EF2" w:rsidRPr="007C3050" w:rsidRDefault="00AE6EF2" w:rsidP="008D5F1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AE6EF2" w14:paraId="57C3447B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69FCF7A" w14:textId="77777777" w:rsidR="00AE6EF2" w:rsidRPr="007C3050" w:rsidRDefault="00AE6EF2" w:rsidP="008D5F12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BE77B4C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2A71F5BE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0ED397C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AE6EF2" w14:paraId="623B14FA" w14:textId="77777777" w:rsidTr="008D5F1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926F507" w14:textId="77777777" w:rsidR="00AE6EF2" w:rsidRPr="007C3050" w:rsidRDefault="00AE6EF2" w:rsidP="008D5F12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6692FF48" w14:textId="77777777" w:rsidR="00AE6EF2" w:rsidRPr="007C3050" w:rsidRDefault="00AE6EF2" w:rsidP="008D5F1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3058632B" w14:textId="77777777" w:rsidR="00AE6EF2" w:rsidRPr="007C3050" w:rsidRDefault="00AE6EF2" w:rsidP="008D5F1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49E145AF" w14:textId="77777777" w:rsidR="00AE6EF2" w:rsidRPr="007C3050" w:rsidRDefault="00AE6EF2" w:rsidP="008D5F1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national Project </w:t>
            </w:r>
          </w:p>
        </w:tc>
      </w:tr>
      <w:tr w:rsidR="00AE6EF2" w14:paraId="249CAC6A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0FA0A2D3" w14:textId="77777777" w:rsidR="00AE6EF2" w:rsidRPr="007C3050" w:rsidRDefault="00AE6EF2" w:rsidP="008D5F12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209330A0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international Project </w:t>
            </w:r>
          </w:p>
        </w:tc>
        <w:tc>
          <w:tcPr>
            <w:tcW w:w="2160" w:type="dxa"/>
          </w:tcPr>
          <w:p w14:paraId="49BD37E6" w14:textId="77777777" w:rsidR="00AE6EF2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B166138" w14:textId="77777777" w:rsidR="00AE6EF2" w:rsidRPr="007C3050" w:rsidRDefault="00AE6EF2" w:rsidP="008D5F1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o. of Patents</w:t>
            </w:r>
          </w:p>
        </w:tc>
      </w:tr>
      <w:tr w:rsidR="00AE6EF2" w14:paraId="000F30BD" w14:textId="77777777" w:rsidTr="008D5F1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298F16C8" w14:textId="77777777" w:rsidR="00AE6EF2" w:rsidRDefault="00AE6EF2" w:rsidP="008D5F12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169B9F0" w14:textId="77777777" w:rsidR="00AE6EF2" w:rsidRDefault="00AE6EF2" w:rsidP="008D5F1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AE6EF2" w14:paraId="2523DCD8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61CD8292" w14:textId="77777777" w:rsidR="00AE6EF2" w:rsidRPr="00F61541" w:rsidRDefault="00AE6EF2" w:rsidP="008D5F12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241718EC" w14:textId="77777777" w:rsidR="00AE6EF2" w:rsidRPr="007C3050" w:rsidRDefault="00AE6EF2" w:rsidP="008D5F12">
            <w:pPr>
              <w:pStyle w:val="ListParagraph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E6EF2" w14:paraId="73D4C5A0" w14:textId="77777777" w:rsidTr="008D5F1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6BDC0C67" w14:textId="77777777" w:rsidR="00AE6EF2" w:rsidRDefault="00AE6EF2" w:rsidP="008D5F12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E6EF2" w14:paraId="72DF9867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4AE6EDB" w14:textId="77777777" w:rsidR="00AE6EF2" w:rsidRDefault="00AE6EF2" w:rsidP="008D5F12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E6EF2" w14:paraId="59AAF13B" w14:textId="77777777" w:rsidTr="008D5F1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6E6A740" w14:textId="77777777" w:rsidR="00AE6EF2" w:rsidRPr="00F61541" w:rsidRDefault="00AE6EF2" w:rsidP="008D5F12">
            <w:pPr>
              <w:pStyle w:val="ListParagraph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AE6EF2" w14:paraId="13BEFC7A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DF53A01" w14:textId="77777777" w:rsidR="00AE6EF2" w:rsidRPr="007C3050" w:rsidRDefault="00AE6EF2" w:rsidP="008D5F12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E6EF2" w14:paraId="1452476A" w14:textId="77777777" w:rsidTr="008D5F1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20E88C12" w14:textId="77777777" w:rsidR="00AE6EF2" w:rsidRPr="007C3050" w:rsidRDefault="00AE6EF2" w:rsidP="008D5F12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E6EF2" w14:paraId="5DF11E24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338A5BD1" w14:textId="77777777" w:rsidR="00AE6EF2" w:rsidRPr="007C3050" w:rsidRDefault="00AE6EF2" w:rsidP="008D5F12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E6EF2" w14:paraId="4FC86288" w14:textId="77777777" w:rsidTr="008D5F1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61E3448" w14:textId="77777777" w:rsidR="00AE6EF2" w:rsidRPr="007C3050" w:rsidRDefault="00AE6EF2" w:rsidP="008D5F12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E6EF2" w14:paraId="1768C5C3" w14:textId="77777777" w:rsidTr="008D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5578D3F8" w14:textId="77777777" w:rsidR="00AE6EF2" w:rsidRDefault="00AE6EF2" w:rsidP="008D5F12">
            <w:pPr>
              <w:pStyle w:val="ListParagraph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3FE94572" w14:textId="7777777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7D0AA2AD" w14:textId="72416BF2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6FE4A62" w14:textId="447872DC" w:rsidR="00AE6EF2" w:rsidRDefault="00AE6EF2" w:rsidP="00AE6EF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04909138" w14:textId="412BB4CE" w:rsidR="00545142" w:rsidRDefault="00545142" w:rsidP="00545142">
      <w:pPr>
        <w:bidi w:val="0"/>
        <w:jc w:val="both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44C41D80" w14:textId="77777777" w:rsidR="00BA224E" w:rsidRDefault="00BA224E" w:rsidP="00BA224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7E610911" w14:textId="40DF51B6" w:rsidR="009F0DB2" w:rsidRPr="00545142" w:rsidRDefault="00125330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The Research Proposal</w:t>
      </w:r>
    </w:p>
    <w:p w14:paraId="1E028F26" w14:textId="7D002EDD" w:rsidR="007D6A2D" w:rsidRPr="008513C1" w:rsidRDefault="007D6A2D" w:rsidP="00E10070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English Abstract </w:t>
      </w:r>
    </w:p>
    <w:p w14:paraId="633A77F9" w14:textId="446F9BC7" w:rsidR="007D6A2D" w:rsidRPr="008513C1" w:rsidRDefault="007D6A2D" w:rsidP="007A4928">
      <w:pPr>
        <w:pStyle w:val="ListParagraph"/>
        <w:spacing w:after="120"/>
        <w:ind w:left="0"/>
        <w:contextualSpacing w:val="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8513C1">
        <w:rPr>
          <w:rFonts w:asciiTheme="majorBidi" w:hAnsiTheme="majorBidi" w:cstheme="majorBidi"/>
          <w:i/>
          <w:iCs/>
          <w:sz w:val="24"/>
          <w:szCs w:val="24"/>
        </w:rPr>
        <w:t xml:space="preserve">Describe the proposed research work in </w:t>
      </w:r>
      <w:r w:rsidR="008513C1">
        <w:rPr>
          <w:rFonts w:asciiTheme="majorBidi" w:hAnsiTheme="majorBidi" w:cstheme="majorBidi"/>
          <w:i/>
          <w:iCs/>
          <w:sz w:val="24"/>
          <w:szCs w:val="24"/>
        </w:rPr>
        <w:t>20 lines maximum</w:t>
      </w:r>
      <w:r w:rsidRPr="008513C1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14:paraId="55197D1F" w14:textId="58395B2E" w:rsidR="007D6A2D" w:rsidRPr="008513C1" w:rsidRDefault="00A67635" w:rsidP="00E10070">
      <w:pPr>
        <w:pStyle w:val="ListParagraph"/>
        <w:numPr>
          <w:ilvl w:val="0"/>
          <w:numId w:val="31"/>
        </w:numPr>
        <w:spacing w:before="100" w:beforeAutospacing="1"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  <w:rtl/>
        </w:rPr>
        <w:t xml:space="preserve">الملخص العربي </w:t>
      </w:r>
    </w:p>
    <w:p w14:paraId="4DE1FD28" w14:textId="3D0674F6" w:rsidR="007D6A2D" w:rsidRPr="008513C1" w:rsidRDefault="008513C1" w:rsidP="007A4928">
      <w:pPr>
        <w:bidi w:val="0"/>
        <w:spacing w:after="120" w:line="276" w:lineRule="auto"/>
        <w:contextualSpacing/>
        <w:jc w:val="both"/>
        <w:rPr>
          <w:rFonts w:asciiTheme="majorBidi" w:hAnsiTheme="majorBidi" w:cstheme="majorBidi"/>
          <w:i/>
          <w:iCs/>
          <w:rtl/>
          <w:lang w:bidi="ar-EG"/>
        </w:rPr>
      </w:pPr>
      <w:r>
        <w:rPr>
          <w:rFonts w:asciiTheme="majorBidi" w:hAnsiTheme="majorBidi" w:cstheme="majorBidi" w:hint="cs"/>
          <w:i/>
          <w:iCs/>
          <w:rtl/>
          <w:lang w:bidi="ar-EG"/>
        </w:rPr>
        <w:t xml:space="preserve">اذكر ملخص للمقترح البحثي فيما لا يذيد عن 20 سطر </w:t>
      </w:r>
    </w:p>
    <w:p w14:paraId="71B9BAC6" w14:textId="77777777" w:rsidR="007D6A2D" w:rsidRPr="008513C1" w:rsidRDefault="007D6A2D" w:rsidP="007A492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Introduction/Background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(two pages maximum)</w:t>
      </w:r>
    </w:p>
    <w:p w14:paraId="42B2B81E" w14:textId="77777777" w:rsidR="008513C1" w:rsidRDefault="008513C1" w:rsidP="008513C1">
      <w:pPr>
        <w:bidi w:val="0"/>
        <w:spacing w:after="120" w:line="276" w:lineRule="auto"/>
        <w:jc w:val="both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 xml:space="preserve">Herein, mention the </w:t>
      </w:r>
      <w:proofErr w:type="spellStart"/>
      <w:r>
        <w:rPr>
          <w:rFonts w:asciiTheme="majorBidi" w:hAnsiTheme="majorBidi" w:cstheme="majorBidi"/>
          <w:iCs/>
        </w:rPr>
        <w:t>perviuos</w:t>
      </w:r>
      <w:proofErr w:type="spellEnd"/>
      <w:r>
        <w:rPr>
          <w:rFonts w:asciiTheme="majorBidi" w:hAnsiTheme="majorBidi" w:cstheme="majorBidi"/>
          <w:iCs/>
        </w:rPr>
        <w:t xml:space="preserve"> work that had been done in this research area</w:t>
      </w:r>
    </w:p>
    <w:p w14:paraId="6C015F0E" w14:textId="755B7209" w:rsidR="00125330" w:rsidRPr="008513C1" w:rsidRDefault="00125330" w:rsidP="008513C1">
      <w:pPr>
        <w:pStyle w:val="ListParagraph"/>
        <w:numPr>
          <w:ilvl w:val="0"/>
          <w:numId w:val="31"/>
        </w:numPr>
        <w:spacing w:after="120"/>
        <w:jc w:val="both"/>
        <w:rPr>
          <w:rFonts w:asciiTheme="majorBidi" w:hAnsiTheme="majorBidi" w:cstheme="majorBidi"/>
          <w:iCs/>
        </w:rPr>
      </w:pPr>
      <w:r w:rsidRPr="008513C1">
        <w:rPr>
          <w:rFonts w:asciiTheme="majorBidi" w:hAnsiTheme="majorBidi" w:cstheme="majorBidi"/>
          <w:b/>
          <w:iCs/>
        </w:rPr>
        <w:t xml:space="preserve">Objectives </w:t>
      </w:r>
      <w:r w:rsidRPr="008513C1">
        <w:rPr>
          <w:rFonts w:asciiTheme="majorBidi" w:hAnsiTheme="majorBidi" w:cstheme="majorBidi"/>
          <w:b/>
          <w:bCs/>
        </w:rPr>
        <w:t>(one page maximum)</w:t>
      </w:r>
    </w:p>
    <w:p w14:paraId="0BA8982C" w14:textId="62411B5E" w:rsidR="00125330" w:rsidRPr="008513C1" w:rsidRDefault="00125330" w:rsidP="007A4928">
      <w:pPr>
        <w:bidi w:val="0"/>
        <w:spacing w:after="120" w:line="276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List your project’s </w:t>
      </w:r>
      <w:r w:rsidR="00545142" w:rsidRPr="008513C1">
        <w:rPr>
          <w:rFonts w:asciiTheme="majorBidi" w:hAnsiTheme="majorBidi" w:cstheme="majorBidi"/>
          <w:i/>
          <w:iCs/>
        </w:rPr>
        <w:t>objectives and</w:t>
      </w:r>
      <w:r w:rsidR="008513C1">
        <w:rPr>
          <w:rFonts w:asciiTheme="majorBidi" w:hAnsiTheme="majorBidi" w:cstheme="majorBidi"/>
          <w:i/>
          <w:iCs/>
        </w:rPr>
        <w:t xml:space="preserve"> </w:t>
      </w:r>
      <w:r w:rsidRPr="008513C1">
        <w:rPr>
          <w:rFonts w:asciiTheme="majorBidi" w:hAnsiTheme="majorBidi" w:cstheme="majorBidi"/>
          <w:i/>
          <w:iCs/>
        </w:rPr>
        <w:t>Link the</w:t>
      </w:r>
      <w:r w:rsidR="008513C1" w:rsidRPr="008513C1">
        <w:rPr>
          <w:rFonts w:asciiTheme="majorBidi" w:hAnsiTheme="majorBidi" w:cstheme="majorBidi"/>
          <w:i/>
          <w:iCs/>
        </w:rPr>
        <w:t xml:space="preserve">se objectives with </w:t>
      </w:r>
      <w:r w:rsidR="0005678C" w:rsidRPr="008513C1">
        <w:rPr>
          <w:rFonts w:asciiTheme="majorBidi" w:hAnsiTheme="majorBidi" w:cstheme="majorBidi"/>
          <w:i/>
          <w:iCs/>
        </w:rPr>
        <w:t xml:space="preserve">Egypt </w:t>
      </w:r>
      <w:r w:rsidR="006101A9" w:rsidRPr="008513C1">
        <w:rPr>
          <w:rFonts w:asciiTheme="majorBidi" w:hAnsiTheme="majorBidi" w:cstheme="majorBidi"/>
          <w:i/>
          <w:iCs/>
        </w:rPr>
        <w:t xml:space="preserve">vision </w:t>
      </w:r>
      <w:r w:rsidR="0005678C" w:rsidRPr="008513C1">
        <w:rPr>
          <w:rFonts w:asciiTheme="majorBidi" w:hAnsiTheme="majorBidi" w:cstheme="majorBidi"/>
          <w:i/>
          <w:iCs/>
        </w:rPr>
        <w:t>2030.</w:t>
      </w:r>
      <w:r w:rsidR="0005678C" w:rsidRPr="008513C1">
        <w:rPr>
          <w:rFonts w:asciiTheme="majorBidi" w:hAnsiTheme="majorBidi" w:cstheme="majorBidi"/>
          <w:b/>
          <w:bCs/>
          <w:i/>
          <w:iCs/>
        </w:rPr>
        <w:t xml:space="preserve"> </w:t>
      </w:r>
    </w:p>
    <w:p w14:paraId="5DE27BAB" w14:textId="3B844CEA" w:rsidR="00125330" w:rsidRPr="008513C1" w:rsidRDefault="00125330" w:rsidP="007A492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>Research Methodology (</w:t>
      </w:r>
      <w:r w:rsidR="009D2998">
        <w:rPr>
          <w:rFonts w:asciiTheme="majorBidi" w:hAnsiTheme="majorBidi" w:cstheme="majorBidi"/>
          <w:b/>
          <w:iCs/>
          <w:sz w:val="24"/>
          <w:szCs w:val="24"/>
        </w:rPr>
        <w:t>five</w:t>
      </w: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 pages maximum)</w:t>
      </w:r>
    </w:p>
    <w:p w14:paraId="7082D416" w14:textId="03461AF6" w:rsidR="007D6A2D" w:rsidRPr="008513C1" w:rsidRDefault="009D2998" w:rsidP="007A4928">
      <w:pPr>
        <w:bidi w:val="0"/>
        <w:spacing w:after="24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>List in clear steps the m</w:t>
      </w:r>
      <w:r w:rsidR="00125330" w:rsidRPr="008513C1">
        <w:rPr>
          <w:rFonts w:asciiTheme="majorBidi" w:hAnsiTheme="majorBidi" w:cstheme="majorBidi"/>
          <w:i/>
          <w:iCs/>
        </w:rPr>
        <w:t xml:space="preserve">ethodology </w:t>
      </w:r>
      <w:r>
        <w:rPr>
          <w:rFonts w:asciiTheme="majorBidi" w:hAnsiTheme="majorBidi" w:cstheme="majorBidi"/>
          <w:i/>
          <w:iCs/>
        </w:rPr>
        <w:t xml:space="preserve">that you will use in your proposal and how you will </w:t>
      </w:r>
      <w:proofErr w:type="spellStart"/>
      <w:r>
        <w:rPr>
          <w:rFonts w:asciiTheme="majorBidi" w:hAnsiTheme="majorBidi" w:cstheme="majorBidi"/>
          <w:i/>
          <w:iCs/>
        </w:rPr>
        <w:t>achive</w:t>
      </w:r>
      <w:proofErr w:type="spellEnd"/>
      <w:r>
        <w:rPr>
          <w:rFonts w:asciiTheme="majorBidi" w:hAnsiTheme="majorBidi" w:cstheme="majorBidi"/>
          <w:i/>
          <w:iCs/>
        </w:rPr>
        <w:t xml:space="preserve"> your objectives through these steps </w:t>
      </w:r>
    </w:p>
    <w:p w14:paraId="0700BE42" w14:textId="05936756" w:rsidR="00805A93" w:rsidRPr="008513C1" w:rsidRDefault="00805A93" w:rsidP="007A492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bCs/>
          <w:iCs/>
          <w:sz w:val="24"/>
          <w:szCs w:val="24"/>
        </w:rPr>
        <w:t xml:space="preserve">Expected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Project</w:t>
      </w:r>
      <w:r w:rsidRPr="008513C1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Outcomes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D2998">
        <w:rPr>
          <w:rFonts w:asciiTheme="majorBidi" w:hAnsiTheme="majorBidi" w:cstheme="majorBidi"/>
          <w:b/>
          <w:bCs/>
          <w:sz w:val="24"/>
          <w:szCs w:val="24"/>
        </w:rPr>
        <w:t>one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 xml:space="preserve"> pages maximum)</w:t>
      </w:r>
    </w:p>
    <w:p w14:paraId="5A9E5681" w14:textId="1869C233" w:rsidR="00FB7AC0" w:rsidRPr="00FB7AC0" w:rsidRDefault="00805A93" w:rsidP="00FB7AC0">
      <w:pPr>
        <w:bidi w:val="0"/>
        <w:spacing w:after="100" w:afterAutospacing="1"/>
        <w:jc w:val="both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>List your expected pro</w:t>
      </w:r>
      <w:r w:rsidR="0005678C" w:rsidRPr="008513C1">
        <w:rPr>
          <w:rFonts w:asciiTheme="majorBidi" w:hAnsiTheme="majorBidi" w:cstheme="majorBidi"/>
          <w:i/>
          <w:iCs/>
        </w:rPr>
        <w:t>ject’s outputs and deliverables</w:t>
      </w:r>
      <w:r w:rsidR="0005678C" w:rsidRPr="008513C1">
        <w:rPr>
          <w:rFonts w:asciiTheme="majorBidi" w:hAnsiTheme="majorBidi" w:cstheme="majorBidi"/>
          <w:b/>
          <w:bCs/>
          <w:i/>
          <w:iCs/>
        </w:rPr>
        <w:t xml:space="preserve">. </w:t>
      </w:r>
    </w:p>
    <w:p w14:paraId="181459C9" w14:textId="22DFB116" w:rsidR="00805A93" w:rsidRPr="008513C1" w:rsidRDefault="00FB7AC0" w:rsidP="007A492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Budget and </w:t>
      </w:r>
      <w:r w:rsidR="00805A93" w:rsidRPr="008513C1">
        <w:rPr>
          <w:rFonts w:asciiTheme="majorBidi" w:hAnsiTheme="majorBidi" w:cstheme="majorBidi"/>
          <w:b/>
          <w:bCs/>
          <w:sz w:val="24"/>
          <w:szCs w:val="24"/>
        </w:rPr>
        <w:t>Budget Justification (two pages maximum)</w:t>
      </w:r>
    </w:p>
    <w:p w14:paraId="29D3C173" w14:textId="4840C72B" w:rsidR="00805A93" w:rsidRPr="008513C1" w:rsidRDefault="00805A93" w:rsidP="00B37524">
      <w:pPr>
        <w:bidi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Justify </w:t>
      </w:r>
      <w:r w:rsidR="00B37524" w:rsidRPr="008513C1">
        <w:rPr>
          <w:rFonts w:asciiTheme="majorBidi" w:hAnsiTheme="majorBidi" w:cstheme="majorBidi"/>
          <w:i/>
          <w:iCs/>
        </w:rPr>
        <w:t>each of the</w:t>
      </w:r>
      <w:r w:rsidRPr="008513C1">
        <w:rPr>
          <w:rFonts w:asciiTheme="majorBidi" w:hAnsiTheme="majorBidi" w:cstheme="majorBidi"/>
          <w:i/>
          <w:iCs/>
        </w:rPr>
        <w:t xml:space="preserve"> budget items that</w:t>
      </w:r>
      <w:r w:rsidR="00FB7AC0">
        <w:rPr>
          <w:rFonts w:asciiTheme="majorBidi" w:hAnsiTheme="majorBidi" w:cstheme="majorBidi"/>
          <w:i/>
          <w:iCs/>
        </w:rPr>
        <w:t xml:space="preserve"> you will need to achieve your </w:t>
      </w:r>
      <w:proofErr w:type="gramStart"/>
      <w:r w:rsidR="00FB7AC0">
        <w:rPr>
          <w:rFonts w:asciiTheme="majorBidi" w:hAnsiTheme="majorBidi" w:cstheme="majorBidi"/>
          <w:i/>
          <w:iCs/>
        </w:rPr>
        <w:t xml:space="preserve">objectives </w:t>
      </w:r>
      <w:r w:rsidRPr="008513C1">
        <w:rPr>
          <w:rFonts w:asciiTheme="majorBidi" w:hAnsiTheme="majorBidi" w:cstheme="majorBidi"/>
          <w:i/>
          <w:iCs/>
        </w:rPr>
        <w:t>.</w:t>
      </w:r>
      <w:proofErr w:type="gramEnd"/>
      <w:r w:rsidRPr="008513C1">
        <w:rPr>
          <w:rFonts w:asciiTheme="majorBidi" w:hAnsiTheme="majorBidi" w:cstheme="majorBidi"/>
          <w:i/>
          <w:iCs/>
        </w:rPr>
        <w:t xml:space="preserve"> Give more detailed information about these listed </w:t>
      </w:r>
      <w:proofErr w:type="gramStart"/>
      <w:r w:rsidRPr="008513C1">
        <w:rPr>
          <w:rFonts w:asciiTheme="majorBidi" w:hAnsiTheme="majorBidi" w:cstheme="majorBidi"/>
          <w:i/>
          <w:iCs/>
        </w:rPr>
        <w:t>items, and</w:t>
      </w:r>
      <w:proofErr w:type="gramEnd"/>
      <w:r w:rsidRPr="008513C1">
        <w:rPr>
          <w:rFonts w:asciiTheme="majorBidi" w:hAnsiTheme="majorBidi" w:cstheme="majorBidi"/>
          <w:i/>
          <w:iCs/>
        </w:rPr>
        <w:t xml:space="preserve"> explain how their total costs were calculated.</w:t>
      </w:r>
    </w:p>
    <w:p w14:paraId="035ADFB0" w14:textId="2AD33DBE" w:rsidR="002479FE" w:rsidRPr="008513C1" w:rsidRDefault="00B41B8A" w:rsidP="00BE5F17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513C1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2F6563" w:rsidRPr="008513C1">
        <w:rPr>
          <w:rFonts w:asciiTheme="majorBidi" w:hAnsiTheme="majorBidi" w:cstheme="majorBidi"/>
          <w:b/>
          <w:bCs/>
          <w:sz w:val="24"/>
          <w:szCs w:val="24"/>
        </w:rPr>
        <w:t>eferences</w:t>
      </w:r>
      <w:r w:rsidR="00643A6F" w:rsidRPr="008513C1"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="00FB7AC0">
        <w:rPr>
          <w:rFonts w:asciiTheme="majorBidi" w:hAnsiTheme="majorBidi" w:cstheme="majorBidi"/>
          <w:b/>
          <w:bCs/>
          <w:sz w:val="24"/>
          <w:szCs w:val="24"/>
        </w:rPr>
        <w:t>20 reference</w:t>
      </w:r>
      <w:r w:rsidR="00545142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FB7AC0">
        <w:rPr>
          <w:rFonts w:asciiTheme="majorBidi" w:hAnsiTheme="majorBidi" w:cstheme="majorBidi"/>
          <w:b/>
          <w:bCs/>
          <w:sz w:val="24"/>
          <w:szCs w:val="24"/>
        </w:rPr>
        <w:t xml:space="preserve"> maximum</w:t>
      </w:r>
      <w:r w:rsidR="00107602" w:rsidRPr="008513C1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079ABA7" w14:textId="50A52B0B" w:rsidR="00805A93" w:rsidRPr="008513C1" w:rsidRDefault="00805A93" w:rsidP="00BE5F17">
      <w:pPr>
        <w:bidi w:val="0"/>
        <w:spacing w:after="120" w:line="276" w:lineRule="auto"/>
        <w:ind w:left="360" w:hanging="360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List recent and relevant </w:t>
      </w:r>
      <w:r w:rsidR="00FB7AC0">
        <w:rPr>
          <w:rFonts w:asciiTheme="majorBidi" w:hAnsiTheme="majorBidi" w:cstheme="majorBidi"/>
          <w:i/>
          <w:iCs/>
        </w:rPr>
        <w:t xml:space="preserve">sources </w:t>
      </w:r>
    </w:p>
    <w:p w14:paraId="302AE8A5" w14:textId="5C4FABA4" w:rsidR="00286D47" w:rsidRPr="0087614A" w:rsidRDefault="00286D47" w:rsidP="007A4928">
      <w:pPr>
        <w:bidi w:val="0"/>
        <w:rPr>
          <w:rFonts w:asciiTheme="minorHAnsi" w:hAnsiTheme="minorHAnsi" w:cs="Calibri"/>
          <w:b/>
          <w:bCs/>
          <w:color w:val="0070C0"/>
          <w:sz w:val="56"/>
          <w:szCs w:val="56"/>
        </w:rPr>
        <w:sectPr w:rsidR="00286D47" w:rsidRPr="0087614A" w:rsidSect="00806642">
          <w:headerReference w:type="default" r:id="rId8"/>
          <w:footerReference w:type="default" r:id="rId9"/>
          <w:headerReference w:type="first" r:id="rId10"/>
          <w:type w:val="continuous"/>
          <w:pgSz w:w="11906" w:h="16838"/>
          <w:pgMar w:top="562" w:right="864" w:bottom="1008" w:left="864" w:header="706" w:footer="634" w:gutter="0"/>
          <w:pgNumType w:start="1"/>
          <w:cols w:space="708"/>
          <w:titlePg/>
          <w:bidi/>
          <w:rtlGutter/>
          <w:docGrid w:linePitch="360"/>
        </w:sectPr>
      </w:pPr>
    </w:p>
    <w:p w14:paraId="6520D942" w14:textId="192F4763" w:rsidR="00B7676E" w:rsidRPr="00545142" w:rsidRDefault="00DA5A7B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lastRenderedPageBreak/>
        <w:t>Tasks T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imetable</w:t>
      </w:r>
    </w:p>
    <w:p w14:paraId="401DE022" w14:textId="26754202" w:rsidR="0091039A" w:rsidRPr="005E7997" w:rsidRDefault="0091039A" w:rsidP="005E7997">
      <w:pPr>
        <w:bidi w:val="0"/>
        <w:spacing w:after="60"/>
        <w:ind w:left="-425"/>
        <w:rPr>
          <w:rFonts w:ascii="Calibri" w:hAnsi="Calibri" w:cs="Calibri"/>
          <w:b/>
          <w:bCs/>
          <w:sz w:val="28"/>
          <w:szCs w:val="28"/>
        </w:rPr>
      </w:pPr>
    </w:p>
    <w:tbl>
      <w:tblPr>
        <w:tblW w:w="129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5"/>
        <w:gridCol w:w="3664"/>
        <w:gridCol w:w="827"/>
        <w:gridCol w:w="800"/>
        <w:gridCol w:w="920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</w:tblGrid>
      <w:tr w:rsidR="00D54D34" w:rsidRPr="0056401B" w14:paraId="6911F80A" w14:textId="77777777" w:rsidTr="00DA5A7B">
        <w:trPr>
          <w:trHeight w:val="431"/>
          <w:jc w:val="center"/>
        </w:trPr>
        <w:tc>
          <w:tcPr>
            <w:tcW w:w="795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2C5FFA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Task No.</w:t>
            </w:r>
          </w:p>
        </w:tc>
        <w:tc>
          <w:tcPr>
            <w:tcW w:w="3664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6ADBAE" w14:textId="617D4187" w:rsidR="00D54D34" w:rsidRPr="00ED5497" w:rsidRDefault="00D54D34" w:rsidP="00D9029A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cs="Calibri"/>
                <w:b/>
                <w:bCs/>
                <w:szCs w:val="22"/>
              </w:rPr>
              <w:t>Task/Sub-task</w:t>
            </w:r>
          </w:p>
        </w:tc>
        <w:tc>
          <w:tcPr>
            <w:tcW w:w="827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787A5E3A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Start Date</w:t>
            </w:r>
          </w:p>
        </w:tc>
        <w:tc>
          <w:tcPr>
            <w:tcW w:w="80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097DC3DF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End Date</w:t>
            </w:r>
          </w:p>
        </w:tc>
        <w:tc>
          <w:tcPr>
            <w:tcW w:w="92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38CFEB99" w14:textId="77777777" w:rsidR="00D54D34" w:rsidRPr="00ED5497" w:rsidRDefault="00D54D34" w:rsidP="009A3C51">
            <w:pPr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Duration (Months)</w:t>
            </w:r>
          </w:p>
        </w:tc>
        <w:tc>
          <w:tcPr>
            <w:tcW w:w="2965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B8E1F28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1</w:t>
            </w:r>
            <w:r w:rsidRPr="00ED5497">
              <w:rPr>
                <w:rFonts w:ascii="Calibri" w:hAnsi="Calibri" w:cs="Calibri"/>
                <w:b/>
                <w:bCs/>
                <w:szCs w:val="22"/>
                <w:vertAlign w:val="superscript"/>
              </w:rPr>
              <w:t xml:space="preserve">st </w:t>
            </w:r>
            <w:r w:rsidRPr="00ED5497">
              <w:rPr>
                <w:rFonts w:ascii="Calibri" w:hAnsi="Calibri" w:cs="Calibri"/>
                <w:b/>
                <w:bCs/>
                <w:szCs w:val="22"/>
              </w:rPr>
              <w:t>Year</w:t>
            </w:r>
          </w:p>
        </w:tc>
        <w:tc>
          <w:tcPr>
            <w:tcW w:w="2966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4DFB74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2</w:t>
            </w:r>
            <w:r w:rsidRPr="00ED5497">
              <w:rPr>
                <w:rFonts w:ascii="Calibri" w:hAnsi="Calibri" w:cs="Calibri"/>
                <w:b/>
                <w:bCs/>
                <w:szCs w:val="22"/>
                <w:vertAlign w:val="superscript"/>
              </w:rPr>
              <w:t>nd</w:t>
            </w:r>
            <w:r w:rsidRPr="00ED5497">
              <w:rPr>
                <w:rFonts w:ascii="Calibri" w:hAnsi="Calibri" w:cs="Calibri"/>
                <w:b/>
                <w:bCs/>
                <w:szCs w:val="22"/>
              </w:rPr>
              <w:t xml:space="preserve"> Year</w:t>
            </w:r>
          </w:p>
        </w:tc>
      </w:tr>
      <w:tr w:rsidR="00D54D34" w:rsidRPr="0056401B" w14:paraId="161AD6B8" w14:textId="77777777" w:rsidTr="00DA5A7B">
        <w:trPr>
          <w:cantSplit/>
          <w:trHeight w:val="693"/>
          <w:jc w:val="center"/>
        </w:trPr>
        <w:tc>
          <w:tcPr>
            <w:tcW w:w="795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58613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4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D57D10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27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BB9E3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870299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7B65D9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FF0D7F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48B5AEE8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7D03D82A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788B3F4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26C524F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 5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409E8328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C1A6316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7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B57F665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944B65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C1D3F34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</w:t>
            </w:r>
            <w:r w:rsidRPr="00ED5497">
              <w:rPr>
                <w:rFonts w:ascii="Calibri" w:hAnsi="Calibri" w:cs="Calibri"/>
                <w:szCs w:val="22"/>
              </w:rPr>
              <w:t>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0E7BBD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3BADF74C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BF4FF58" w14:textId="77777777" w:rsidR="00D54D34" w:rsidRPr="0003564B" w:rsidRDefault="00D54D34" w:rsidP="00D1240C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0F4998E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2B3941B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5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E45C081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4F6CF87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7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3B8476DD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3D0C9D6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BDBF081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FA675EF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00708F9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F0064F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3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6B2ED3F9" w14:textId="77777777" w:rsidR="00D54D34" w:rsidRPr="00641252" w:rsidRDefault="00D54D34" w:rsidP="00641252">
            <w:pPr>
              <w:jc w:val="center"/>
              <w:rPr>
                <w:rFonts w:ascii="Calibri" w:hAnsi="Calibri" w:cstheme="minorBidi"/>
                <w:szCs w:val="22"/>
                <w:rtl/>
                <w:lang w:bidi="ar-EG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4</w:t>
            </w:r>
          </w:p>
        </w:tc>
      </w:tr>
      <w:tr w:rsidR="00D54D34" w:rsidRPr="0056401B" w14:paraId="5D5238F9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EAC17A7" w14:textId="77777777" w:rsidR="00D54D34" w:rsidRPr="00D9029A" w:rsidRDefault="00D54D34" w:rsidP="005E7997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1</w:t>
            </w:r>
          </w:p>
        </w:tc>
        <w:tc>
          <w:tcPr>
            <w:tcW w:w="36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B142E18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..…………..</w:t>
            </w:r>
          </w:p>
        </w:tc>
        <w:tc>
          <w:tcPr>
            <w:tcW w:w="82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39330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683585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9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1D9E0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E939AC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FA5BC1B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42E1C4B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580043D5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1D373360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9BA9A0D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6B4DD0F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3915759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09D0D571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B98F6F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64639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F167F3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D1C232C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B7E2A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24174B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26F6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5CAA56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38164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4BC05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C34792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198D8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3589B7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3950E9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70080E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68C5A59D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4" w:space="0" w:color="auto"/>
            </w:tcBorders>
            <w:vAlign w:val="center"/>
          </w:tcPr>
          <w:p w14:paraId="366092B5" w14:textId="77777777" w:rsidR="00D54D34" w:rsidRPr="0091039A" w:rsidRDefault="00D54D34" w:rsidP="0003564B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1</w:t>
            </w:r>
          </w:p>
        </w:tc>
        <w:tc>
          <w:tcPr>
            <w:tcW w:w="3664" w:type="dxa"/>
            <w:tcBorders>
              <w:top w:val="single" w:sz="4" w:space="0" w:color="auto"/>
            </w:tcBorders>
            <w:vAlign w:val="center"/>
          </w:tcPr>
          <w:p w14:paraId="31E90159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..……..</w:t>
            </w:r>
          </w:p>
        </w:tc>
        <w:tc>
          <w:tcPr>
            <w:tcW w:w="827" w:type="dxa"/>
            <w:tcBorders>
              <w:top w:val="single" w:sz="4" w:space="0" w:color="auto"/>
            </w:tcBorders>
            <w:vAlign w:val="center"/>
          </w:tcPr>
          <w:p w14:paraId="52E573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tcBorders>
              <w:top w:val="single" w:sz="4" w:space="0" w:color="auto"/>
            </w:tcBorders>
            <w:vAlign w:val="center"/>
          </w:tcPr>
          <w:p w14:paraId="47972E7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tcBorders>
              <w:top w:val="single" w:sz="4" w:space="0" w:color="auto"/>
            </w:tcBorders>
            <w:vAlign w:val="center"/>
          </w:tcPr>
          <w:p w14:paraId="0DDFA77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582928B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E0C118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70095D74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2531D2F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993593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64D31F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126771C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2584B93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FC1FEE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05C6C77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4B9B9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1412B89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D3F768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6B404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315A1D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1FEF756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40789DD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E4CAA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E332FE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CC27B9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C0BA67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5FF25C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38596D1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59BA89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05F0C24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16F6C2E" w14:textId="77777777" w:rsidR="00D54D34" w:rsidRPr="0091039A" w:rsidRDefault="00D54D34" w:rsidP="0003564B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2</w:t>
            </w:r>
          </w:p>
        </w:tc>
        <w:tc>
          <w:tcPr>
            <w:tcW w:w="3664" w:type="dxa"/>
            <w:vAlign w:val="center"/>
          </w:tcPr>
          <w:p w14:paraId="2A95C2A8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E5965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5692D7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A67CD4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3AEB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70C96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EB68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D02DF3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3AE2F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21828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9977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2929F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DF5C4B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914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E53A4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FADC8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EB6D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4750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CA629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734F4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9699D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97C3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382B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FB529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79D072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2799B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41C1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9D9D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5AAB752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05A6ABA" w14:textId="77777777" w:rsidR="00D54D34" w:rsidRPr="00D9029A" w:rsidRDefault="00D54D34" w:rsidP="0003564B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2</w:t>
            </w:r>
          </w:p>
        </w:tc>
        <w:tc>
          <w:tcPr>
            <w:tcW w:w="3664" w:type="dxa"/>
            <w:vAlign w:val="center"/>
          </w:tcPr>
          <w:p w14:paraId="27BD0CE1" w14:textId="77777777" w:rsidR="00D54D34" w:rsidRPr="005E7997" w:rsidRDefault="00D54D34" w:rsidP="00D9029A">
            <w:pPr>
              <w:bidi w:val="0"/>
              <w:jc w:val="center"/>
              <w:rPr>
                <w:rFonts w:ascii="Calibri" w:hAnsi="Calibri" w:cs="Tahoma"/>
                <w:sz w:val="22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1AA3ED2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1DCCE79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8DDC5E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FE09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B6EB3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6B8C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F728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E57DA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12D5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8BC0B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E6CAC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10854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6D69F0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9EE6D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0BB60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5218C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8E8BE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8DF9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C5E40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DC9509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F2549E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49030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96113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1F01A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29071D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6C01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C8AEE0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1E46D097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147B63C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rtl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1</w:t>
            </w:r>
          </w:p>
        </w:tc>
        <w:tc>
          <w:tcPr>
            <w:tcW w:w="3664" w:type="dxa"/>
            <w:vAlign w:val="center"/>
          </w:tcPr>
          <w:p w14:paraId="0726CF6D" w14:textId="77777777" w:rsidR="00D54D34" w:rsidRPr="00D9029A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6F041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A1ACC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712898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D3F8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32B107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23405B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168B37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B965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B788D3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CF22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6D0FF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0ACF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FCFC7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1B89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8886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9E7D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331486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B34C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D9201D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5D38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5D88D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35717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F35942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80AF3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CEF3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60E4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03DC3A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7C18E0CD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DBCFAE3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2</w:t>
            </w:r>
          </w:p>
        </w:tc>
        <w:tc>
          <w:tcPr>
            <w:tcW w:w="3664" w:type="dxa"/>
            <w:vAlign w:val="center"/>
          </w:tcPr>
          <w:p w14:paraId="75F19B9F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50EC15B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0C0966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FABE4E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79425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F1F3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1523F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11CCD7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EC359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D0A16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CC7A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38D260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F7FE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CFADE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36B4A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BC867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8048F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7B361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D709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A61B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66B9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F1B4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9A853F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AA4DA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70C8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D2F8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99ABE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C65A92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4DDFAA8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617503EB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3</w:t>
            </w:r>
          </w:p>
        </w:tc>
        <w:tc>
          <w:tcPr>
            <w:tcW w:w="3664" w:type="dxa"/>
            <w:vAlign w:val="center"/>
          </w:tcPr>
          <w:p w14:paraId="61243A7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5E4D1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64EEA9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C8AA62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1422D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889C2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DBFB5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46B4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19378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8F8B7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E58F3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3B44C6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E31AF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8DC3D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9E76E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4462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2808F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0603B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C96AA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0D8D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F7FC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9E24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E5B3C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BD70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E434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BFFFD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C71BB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F80482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FCA5583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89DA488" w14:textId="77777777" w:rsidR="00D54D34" w:rsidRPr="00D9029A" w:rsidRDefault="00D54D34" w:rsidP="00641252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3</w:t>
            </w:r>
          </w:p>
        </w:tc>
        <w:tc>
          <w:tcPr>
            <w:tcW w:w="3664" w:type="dxa"/>
            <w:vAlign w:val="center"/>
          </w:tcPr>
          <w:p w14:paraId="72BDC4A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52F27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2D1675D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1B3332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BF84D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58F6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F9C7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5B7AB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7EB4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3BC7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C2A58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8552CF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BFD5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F22D0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96DCB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79F810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5A3C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084ED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5C0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A8866F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E239F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D7843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F7FBA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C7D64E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9486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9F3DA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21BB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20B6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A4A9EDA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03F6E2F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1</w:t>
            </w:r>
          </w:p>
        </w:tc>
        <w:tc>
          <w:tcPr>
            <w:tcW w:w="3664" w:type="dxa"/>
            <w:vAlign w:val="center"/>
          </w:tcPr>
          <w:p w14:paraId="4C72FAF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2135D6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BF319A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682CD2F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A74F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FA8DE9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71186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C232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231D2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22AD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3E81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CCABA3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572C0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418E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F8D2B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B91D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9E987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4B9F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3ECA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ADFE5F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86DE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0422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AB8C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3F66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B3D4E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E69D0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22405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00B82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2C18E98F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BBCEDBA" w14:textId="77777777" w:rsidR="00D54D34" w:rsidRPr="00641252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2</w:t>
            </w:r>
          </w:p>
        </w:tc>
        <w:tc>
          <w:tcPr>
            <w:tcW w:w="3664" w:type="dxa"/>
            <w:vAlign w:val="center"/>
          </w:tcPr>
          <w:p w14:paraId="19F9054A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14CA02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3A8E1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30EBED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F43CF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D48C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1A303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B98D8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77F13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6E0E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3C46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E7B4B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FDB29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B8110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D724E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2C02E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7769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D8B3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A2F4C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49565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EB4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151BF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DEE6D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4B8A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FDA4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9A683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9C74F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64045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48566EC8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52C4DB1B" w14:textId="77777777" w:rsidR="00D54D34" w:rsidRPr="00D9029A" w:rsidRDefault="00D54D34" w:rsidP="00D9029A">
            <w:pPr>
              <w:jc w:val="right"/>
              <w:rPr>
                <w:rFonts w:ascii="Calibri" w:hAnsi="Calibri" w:cstheme="minorBidi"/>
                <w:b/>
                <w:bCs/>
                <w:szCs w:val="22"/>
                <w:rtl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4</w:t>
            </w:r>
          </w:p>
        </w:tc>
        <w:tc>
          <w:tcPr>
            <w:tcW w:w="3664" w:type="dxa"/>
            <w:vAlign w:val="center"/>
          </w:tcPr>
          <w:p w14:paraId="6516719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290FFB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27BB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0585A8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95D6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43238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B686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44472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46B633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C8FA3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32BD6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09A15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34E91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DEDFC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B3CFAD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6FE0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04528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DF28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3156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3BD12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7796E1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137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3D1C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6FB3A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4C19C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8601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E5D8A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B5691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0833434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6E4C2F4" w14:textId="77777777" w:rsidR="00D54D34" w:rsidRPr="00641252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1</w:t>
            </w:r>
          </w:p>
        </w:tc>
        <w:tc>
          <w:tcPr>
            <w:tcW w:w="3664" w:type="dxa"/>
            <w:vAlign w:val="center"/>
          </w:tcPr>
          <w:p w14:paraId="0117CB6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8E21FA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E62F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AA8E19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2BB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472F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F1209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7BE2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AD115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EB2A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97D9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A6CC1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451FB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DE239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7501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9830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286D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4BF1B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8422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3493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0311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D4FE4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2BE9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B9CD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0B1F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B8B5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13198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9C6972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E58968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1A899E4" w14:textId="77777777" w:rsidR="00D54D34" w:rsidRPr="005E7997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2</w:t>
            </w:r>
          </w:p>
        </w:tc>
        <w:tc>
          <w:tcPr>
            <w:tcW w:w="3664" w:type="dxa"/>
            <w:vAlign w:val="center"/>
          </w:tcPr>
          <w:p w14:paraId="2C2481E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F98CF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46853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tcBorders>
              <w:bottom w:val="single" w:sz="12" w:space="0" w:color="auto"/>
            </w:tcBorders>
            <w:vAlign w:val="center"/>
          </w:tcPr>
          <w:p w14:paraId="616383A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BEE06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2B3D2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7AC72D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BFBD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FC2FA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0DF5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8B2C2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62AC56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E4522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3018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33175C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F6A5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1E934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04A2F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EEDDD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66351D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47D12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2F2D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F9A4F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53974E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846F3C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503BB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3117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67F4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</w:tbl>
    <w:p w14:paraId="286499C8" w14:textId="29FB7C3C" w:rsidR="00FB2743" w:rsidRPr="00545142" w:rsidRDefault="00FB2743" w:rsidP="00545142">
      <w:pPr>
        <w:bidi w:val="0"/>
        <w:rPr>
          <w:rFonts w:ascii="Calibri" w:hAnsi="Calibri" w:cstheme="minorBidi"/>
          <w:i/>
          <w:iCs/>
          <w:lang w:bidi="ar-EG"/>
        </w:rPr>
        <w:sectPr w:rsidR="00FB2743" w:rsidRPr="00545142" w:rsidSect="002423A9">
          <w:headerReference w:type="first" r:id="rId11"/>
          <w:pgSz w:w="16838" w:h="11906" w:orient="landscape"/>
          <w:pgMar w:top="1374" w:right="567" w:bottom="1134" w:left="1134" w:header="709" w:footer="635" w:gutter="0"/>
          <w:pgNumType w:start="1"/>
          <w:cols w:space="708"/>
          <w:titlePg/>
          <w:bidi/>
          <w:rtlGutter/>
          <w:docGrid w:linePitch="360"/>
        </w:sectPr>
      </w:pPr>
    </w:p>
    <w:p w14:paraId="79E26B05" w14:textId="77777777" w:rsidR="00844787" w:rsidRPr="00286D47" w:rsidRDefault="00844787" w:rsidP="00545142">
      <w:pPr>
        <w:bidi w:val="0"/>
        <w:rPr>
          <w:rFonts w:asciiTheme="minorBidi" w:hAnsiTheme="minorBidi" w:cstheme="minorBidi"/>
          <w:sz w:val="22"/>
          <w:szCs w:val="22"/>
          <w:rtl/>
          <w:lang w:bidi="ar-EG"/>
        </w:rPr>
      </w:pPr>
    </w:p>
    <w:sectPr w:rsidR="00844787" w:rsidRPr="00286D47" w:rsidSect="00324C92">
      <w:headerReference w:type="first" r:id="rId12"/>
      <w:pgSz w:w="11906" w:h="16838"/>
      <w:pgMar w:top="487" w:right="926" w:bottom="1134" w:left="1134" w:header="709" w:footer="635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6549CE" w14:textId="77777777" w:rsidR="00CF5E80" w:rsidRDefault="00CF5E80">
      <w:r>
        <w:separator/>
      </w:r>
    </w:p>
  </w:endnote>
  <w:endnote w:type="continuationSeparator" w:id="0">
    <w:p w14:paraId="205A915E" w14:textId="77777777" w:rsidR="00CF5E80" w:rsidRDefault="00CF5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9EB46" w14:textId="77777777" w:rsidR="00D54D34" w:rsidRPr="00D47990" w:rsidRDefault="00D54D34" w:rsidP="009C597B">
    <w:pPr>
      <w:pStyle w:val="Footer"/>
      <w:rPr>
        <w:rFonts w:asciiTheme="minorHAnsi" w:hAnsiTheme="minorHAnsi" w:cstheme="minorHAnsi"/>
        <w:sz w:val="20"/>
        <w:szCs w:val="20"/>
      </w:rPr>
    </w:pPr>
  </w:p>
  <w:p w14:paraId="7333AEB3" w14:textId="77777777" w:rsidR="00D54D34" w:rsidRDefault="00D54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411AF5" w14:textId="77777777" w:rsidR="00CF5E80" w:rsidRDefault="00CF5E80">
      <w:r>
        <w:separator/>
      </w:r>
    </w:p>
  </w:footnote>
  <w:footnote w:type="continuationSeparator" w:id="0">
    <w:p w14:paraId="1EFAD45C" w14:textId="77777777" w:rsidR="00CF5E80" w:rsidRDefault="00CF5E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504E5" w14:textId="77777777" w:rsidR="00D54D34" w:rsidRDefault="00D54D34" w:rsidP="008513C1">
    <w:pPr>
      <w:pStyle w:val="Header"/>
      <w:rPr>
        <w:rtl/>
      </w:rPr>
    </w:pPr>
    <w:r>
      <w:rPr>
        <w:rtl/>
      </w:rPr>
      <w:tab/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7664" behindDoc="1" locked="0" layoutInCell="1" allowOverlap="1" wp14:anchorId="490F5205" wp14:editId="6BCA74F6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6640" behindDoc="1" locked="0" layoutInCell="1" allowOverlap="1" wp14:anchorId="50F5F7D4" wp14:editId="0731609A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9599751" w14:textId="77777777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D0EB4E5" w14:textId="77777777" w:rsidR="00D54D34" w:rsidRPr="007E4F84" w:rsidRDefault="00D54D34" w:rsidP="008513C1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D12C124" w14:textId="683EB76A" w:rsidR="00D54D34" w:rsidRPr="008513C1" w:rsidRDefault="00D54D34" w:rsidP="008513C1">
    <w:pPr>
      <w:pStyle w:val="Header"/>
      <w:tabs>
        <w:tab w:val="clear" w:pos="4153"/>
        <w:tab w:val="clear" w:pos="8306"/>
        <w:tab w:val="left" w:pos="323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59EF3" w14:textId="77777777" w:rsidR="00D54D34" w:rsidRDefault="00D54D34" w:rsidP="007E4F84">
    <w:pPr>
      <w:pStyle w:val="Header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4592" behindDoc="1" locked="0" layoutInCell="1" allowOverlap="1" wp14:anchorId="1720F41E" wp14:editId="492398FB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3568" behindDoc="1" locked="0" layoutInCell="1" allowOverlap="1" wp14:anchorId="603168A7" wp14:editId="28C66516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E1DBA1B" w14:textId="1A26F53F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1D2475BE" w14:textId="257964D8" w:rsidR="00D54D34" w:rsidRPr="007E4F84" w:rsidRDefault="00D54D34" w:rsidP="007E4F84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3AC98" w14:textId="77777777" w:rsidR="00D54D34" w:rsidRDefault="00D54D34" w:rsidP="008513C1">
    <w:pPr>
      <w:pStyle w:val="Header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0736" behindDoc="1" locked="0" layoutInCell="1" allowOverlap="1" wp14:anchorId="60317EB3" wp14:editId="4F135E39">
          <wp:simplePos x="0" y="0"/>
          <wp:positionH relativeFrom="margin">
            <wp:posOffset>8162290</wp:posOffset>
          </wp:positionH>
          <wp:positionV relativeFrom="paragraph">
            <wp:posOffset>-181610</wp:posOffset>
          </wp:positionV>
          <wp:extent cx="765810" cy="93535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9712" behindDoc="1" locked="0" layoutInCell="1" allowOverlap="1" wp14:anchorId="72725AB6" wp14:editId="280EEA03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11102FD" w14:textId="61F31F0F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</w:t>
    </w:r>
    <w:r>
      <w:t xml:space="preserve">                                              </w:t>
    </w:r>
    <w:r>
      <w:rPr>
        <w:rFonts w:hint="cs"/>
        <w:rtl/>
      </w:rPr>
      <w:t xml:space="preserve">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04AC4721" w14:textId="77777777" w:rsidR="00D54D34" w:rsidRPr="007E4F84" w:rsidRDefault="00D54D34" w:rsidP="008513C1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59B88B59" w14:textId="77777777" w:rsidR="00D54D34" w:rsidRPr="008513C1" w:rsidRDefault="00D54D34" w:rsidP="008513C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295C9" w14:textId="77777777" w:rsidR="00D54D34" w:rsidRDefault="00D54D34" w:rsidP="008513C1">
    <w:pPr>
      <w:pStyle w:val="Header"/>
      <w:rPr>
        <w:rtl/>
      </w:rPr>
    </w:pPr>
    <w:r>
      <w:t>`</w:t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3808" behindDoc="1" locked="0" layoutInCell="1" allowOverlap="1" wp14:anchorId="03F3F059" wp14:editId="40583C95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702784" behindDoc="1" locked="0" layoutInCell="1" allowOverlap="1" wp14:anchorId="1418E717" wp14:editId="1A66115C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5091B22" w14:textId="77777777" w:rsidR="00D54D34" w:rsidRDefault="00D54D34" w:rsidP="008513C1">
    <w:pPr>
      <w:pStyle w:val="Header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962BC65" w14:textId="77777777" w:rsidR="00D54D34" w:rsidRPr="007E4F84" w:rsidRDefault="00D54D34" w:rsidP="008513C1">
    <w:pPr>
      <w:pStyle w:val="Header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FA82F81" w14:textId="0BE24EC1" w:rsidR="00D54D34" w:rsidRPr="008513C1" w:rsidRDefault="00D54D34" w:rsidP="008513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894EE874"/>
    <w:styleLink w:val="List21"/>
    <w:lvl w:ilvl="0">
      <w:start w:val="1"/>
      <w:numFmt w:val="decimal"/>
      <w:pStyle w:val="Titre11"/>
      <w:isLgl/>
      <w:lvlText w:val="%1.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2"/>
      </w:rPr>
    </w:lvl>
    <w:lvl w:ilvl="1">
      <w:start w:val="1"/>
      <w:numFmt w:val="decimal"/>
      <w:isLgl/>
      <w:lvlText w:val="%1.%2."/>
      <w:lvlJc w:val="left"/>
      <w:pPr>
        <w:tabs>
          <w:tab w:val="num" w:pos="576"/>
        </w:tabs>
        <w:ind w:left="576" w:firstLine="0"/>
      </w:pPr>
      <w:rPr>
        <w:rFonts w:hint="default"/>
        <w:color w:val="000000"/>
        <w:position w:val="0"/>
        <w:sz w:val="22"/>
      </w:rPr>
    </w:lvl>
    <w:lvl w:ilvl="2">
      <w:start w:val="1"/>
      <w:numFmt w:val="decimal"/>
      <w:isLgl/>
      <w:suff w:val="nothing"/>
      <w:lvlText w:val="%1.%2.%3"/>
      <w:lvlJc w:val="left"/>
      <w:pPr>
        <w:ind w:left="0" w:firstLine="0"/>
      </w:pPr>
      <w:rPr>
        <w:rFonts w:hint="default"/>
        <w:color w:val="000000"/>
        <w:position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864"/>
        </w:tabs>
        <w:ind w:left="864" w:firstLine="0"/>
      </w:pPr>
      <w:rPr>
        <w:rFonts w:hint="default"/>
        <w:color w:val="000000"/>
        <w:position w:val="0"/>
        <w:sz w:val="22"/>
      </w:rPr>
    </w:lvl>
    <w:lvl w:ilvl="4">
      <w:start w:val="1"/>
      <w:numFmt w:val="decimal"/>
      <w:isLgl/>
      <w:lvlText w:val="%1.%2.%3.%4.%5"/>
      <w:lvlJc w:val="left"/>
      <w:pPr>
        <w:tabs>
          <w:tab w:val="num" w:pos="1008"/>
        </w:tabs>
        <w:ind w:left="1008" w:firstLine="0"/>
      </w:pPr>
      <w:rPr>
        <w:rFonts w:hint="default"/>
        <w:color w:val="000000"/>
        <w:position w:val="0"/>
        <w:sz w:val="22"/>
      </w:rPr>
    </w:lvl>
    <w:lvl w:ilvl="5">
      <w:start w:val="1"/>
      <w:numFmt w:val="decimal"/>
      <w:isLgl/>
      <w:lvlText w:val="%1.%2.%3.%4.%5.%6"/>
      <w:lvlJc w:val="left"/>
      <w:pPr>
        <w:tabs>
          <w:tab w:val="num" w:pos="1152"/>
        </w:tabs>
        <w:ind w:left="1152" w:firstLine="0"/>
      </w:pPr>
      <w:rPr>
        <w:rFonts w:hint="default"/>
        <w:color w:val="000000"/>
        <w:position w:val="0"/>
        <w:sz w:val="22"/>
      </w:rPr>
    </w:lvl>
    <w:lvl w:ilvl="6">
      <w:start w:val="1"/>
      <w:numFmt w:val="decimal"/>
      <w:isLgl/>
      <w:lvlText w:val="%1.%2.%3.%4.%5.%6.%7"/>
      <w:lvlJc w:val="left"/>
      <w:pPr>
        <w:tabs>
          <w:tab w:val="num" w:pos="1296"/>
        </w:tabs>
        <w:ind w:left="1296" w:firstLine="0"/>
      </w:pPr>
      <w:rPr>
        <w:rFonts w:hint="default"/>
        <w:color w:val="000000"/>
        <w:position w:val="0"/>
        <w:sz w:val="22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2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584"/>
        </w:tabs>
        <w:ind w:left="1584" w:firstLine="0"/>
      </w:pPr>
      <w:rPr>
        <w:rFonts w:hint="default"/>
        <w:color w:val="000000"/>
        <w:position w:val="0"/>
        <w:sz w:val="22"/>
      </w:rPr>
    </w:lvl>
  </w:abstractNum>
  <w:abstractNum w:abstractNumId="1" w15:restartNumberingAfterBreak="0">
    <w:nsid w:val="00000003"/>
    <w:multiLevelType w:val="multilevel"/>
    <w:tmpl w:val="894EE874"/>
    <w:numStyleLink w:val="List21"/>
  </w:abstractNum>
  <w:abstractNum w:abstractNumId="2" w15:restartNumberingAfterBreak="0">
    <w:nsid w:val="00000006"/>
    <w:multiLevelType w:val="multilevel"/>
    <w:tmpl w:val="A7B661D6"/>
    <w:lvl w:ilvl="0">
      <w:start w:val="1"/>
      <w:numFmt w:val="bullet"/>
      <w:pStyle w:val="instructions"/>
      <w:lvlText w:val="-"/>
      <w:lvlJc w:val="left"/>
      <w:pPr>
        <w:tabs>
          <w:tab w:val="num" w:pos="360"/>
        </w:tabs>
        <w:ind w:left="360" w:firstLine="360"/>
      </w:pPr>
      <w:rPr>
        <w:rFonts w:ascii="Verdana" w:eastAsia="ヒラギノ角ゴ Pro W3" w:hAnsi="Verdana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3" w15:restartNumberingAfterBreak="0">
    <w:nsid w:val="03755D31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B1279"/>
    <w:multiLevelType w:val="hybridMultilevel"/>
    <w:tmpl w:val="91304A74"/>
    <w:lvl w:ilvl="0" w:tplc="638A10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52FC1"/>
    <w:multiLevelType w:val="hybridMultilevel"/>
    <w:tmpl w:val="7E5619FE"/>
    <w:lvl w:ilvl="0" w:tplc="A3404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C12F2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6015B"/>
    <w:multiLevelType w:val="hybridMultilevel"/>
    <w:tmpl w:val="64AC8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976426"/>
    <w:multiLevelType w:val="hybridMultilevel"/>
    <w:tmpl w:val="AC969CD8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F397F"/>
    <w:multiLevelType w:val="hybridMultilevel"/>
    <w:tmpl w:val="0FD6EF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866F8"/>
    <w:multiLevelType w:val="hybridMultilevel"/>
    <w:tmpl w:val="2B5A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30F21"/>
    <w:multiLevelType w:val="hybridMultilevel"/>
    <w:tmpl w:val="538CB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2B5225"/>
    <w:multiLevelType w:val="hybridMultilevel"/>
    <w:tmpl w:val="3F2AAB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3356B"/>
    <w:multiLevelType w:val="hybridMultilevel"/>
    <w:tmpl w:val="025CC4C2"/>
    <w:lvl w:ilvl="0" w:tplc="0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50F90"/>
    <w:multiLevelType w:val="hybridMultilevel"/>
    <w:tmpl w:val="86921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D638E"/>
    <w:multiLevelType w:val="hybridMultilevel"/>
    <w:tmpl w:val="0996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512EB"/>
    <w:multiLevelType w:val="hybridMultilevel"/>
    <w:tmpl w:val="0C52108E"/>
    <w:lvl w:ilvl="0" w:tplc="A03CA3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90F4F"/>
    <w:multiLevelType w:val="hybridMultilevel"/>
    <w:tmpl w:val="F0DE2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646E50"/>
    <w:multiLevelType w:val="hybridMultilevel"/>
    <w:tmpl w:val="A0A2F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E25FF7"/>
    <w:multiLevelType w:val="hybridMultilevel"/>
    <w:tmpl w:val="2C2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D0E9C"/>
    <w:multiLevelType w:val="hybridMultilevel"/>
    <w:tmpl w:val="4E36F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1E48D0"/>
    <w:multiLevelType w:val="hybridMultilevel"/>
    <w:tmpl w:val="5D2CE50A"/>
    <w:lvl w:ilvl="0" w:tplc="08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144A4"/>
    <w:multiLevelType w:val="hybridMultilevel"/>
    <w:tmpl w:val="129C3E94"/>
    <w:lvl w:ilvl="0" w:tplc="CB262B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347C10"/>
    <w:multiLevelType w:val="hybridMultilevel"/>
    <w:tmpl w:val="A65A3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A55AA8"/>
    <w:multiLevelType w:val="hybridMultilevel"/>
    <w:tmpl w:val="501A6AD2"/>
    <w:lvl w:ilvl="0" w:tplc="7CAE8CE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E533F"/>
    <w:multiLevelType w:val="hybridMultilevel"/>
    <w:tmpl w:val="C762B612"/>
    <w:lvl w:ilvl="0" w:tplc="19F8AF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5733F"/>
    <w:multiLevelType w:val="hybridMultilevel"/>
    <w:tmpl w:val="D504A1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9620C4"/>
    <w:multiLevelType w:val="hybridMultilevel"/>
    <w:tmpl w:val="E1866B70"/>
    <w:lvl w:ilvl="0" w:tplc="2B001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FE2E49"/>
    <w:multiLevelType w:val="hybridMultilevel"/>
    <w:tmpl w:val="838068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9D29A9"/>
    <w:multiLevelType w:val="hybridMultilevel"/>
    <w:tmpl w:val="00647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D63D94"/>
    <w:multiLevelType w:val="hybridMultilevel"/>
    <w:tmpl w:val="4CB4F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6226C7"/>
    <w:multiLevelType w:val="hybridMultilevel"/>
    <w:tmpl w:val="F6CA4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8F506A"/>
    <w:multiLevelType w:val="hybridMultilevel"/>
    <w:tmpl w:val="0AA4ABF4"/>
    <w:lvl w:ilvl="0" w:tplc="958C8CC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3" w15:restartNumberingAfterBreak="0">
    <w:nsid w:val="67737CCC"/>
    <w:multiLevelType w:val="hybridMultilevel"/>
    <w:tmpl w:val="E9BC5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7C6C1F"/>
    <w:multiLevelType w:val="hybridMultilevel"/>
    <w:tmpl w:val="73D2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E76915"/>
    <w:multiLevelType w:val="hybridMultilevel"/>
    <w:tmpl w:val="3FCE3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BA3ACF"/>
    <w:multiLevelType w:val="hybridMultilevel"/>
    <w:tmpl w:val="E8548D6C"/>
    <w:lvl w:ilvl="0" w:tplc="D1BCAE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6BAB"/>
    <w:multiLevelType w:val="hybridMultilevel"/>
    <w:tmpl w:val="7C7C1EB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71CD2460"/>
    <w:multiLevelType w:val="hybridMultilevel"/>
    <w:tmpl w:val="25B2A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4308AB"/>
    <w:multiLevelType w:val="hybridMultilevel"/>
    <w:tmpl w:val="7F648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3E3CDE"/>
    <w:multiLevelType w:val="hybridMultilevel"/>
    <w:tmpl w:val="B38EF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6F53A5"/>
    <w:multiLevelType w:val="hybridMultilevel"/>
    <w:tmpl w:val="A730519C"/>
    <w:lvl w:ilvl="0" w:tplc="ACD60CCE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5D733B"/>
    <w:multiLevelType w:val="hybridMultilevel"/>
    <w:tmpl w:val="31A4C5A2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1"/>
    <w:lvlOverride w:ilvl="0">
      <w:lvl w:ilvl="0">
        <w:start w:val="1"/>
        <w:numFmt w:val="decimal"/>
        <w:pStyle w:val="Titre11"/>
        <w:isLgl/>
        <w:lvlText w:val="%1."/>
        <w:lvlJc w:val="left"/>
        <w:pPr>
          <w:tabs>
            <w:tab w:val="num" w:pos="432"/>
          </w:tabs>
          <w:ind w:left="432" w:firstLine="0"/>
        </w:pPr>
        <w:rPr>
          <w:rFonts w:hint="default"/>
          <w:color w:val="000000"/>
          <w:position w:val="0"/>
          <w:sz w:val="22"/>
        </w:rPr>
      </w:lvl>
    </w:lvlOverride>
    <w:lvlOverride w:ilvl="1">
      <w:lvl w:ilvl="1">
        <w:start w:val="1"/>
        <w:numFmt w:val="decimal"/>
        <w:isLgl/>
        <w:lvlText w:val="%1.%2."/>
        <w:lvlJc w:val="left"/>
        <w:pPr>
          <w:tabs>
            <w:tab w:val="num" w:pos="576"/>
          </w:tabs>
          <w:ind w:left="576" w:firstLine="0"/>
        </w:pPr>
        <w:rPr>
          <w:rFonts w:hint="default"/>
          <w:color w:val="000000"/>
          <w:position w:val="0"/>
          <w:sz w:val="22"/>
        </w:rPr>
      </w:lvl>
    </w:lvlOverride>
    <w:lvlOverride w:ilvl="2">
      <w:lvl w:ilvl="2">
        <w:start w:val="1"/>
        <w:numFmt w:val="decimal"/>
        <w:isLgl/>
        <w:suff w:val="nothing"/>
        <w:lvlText w:val="%1.%2.%3"/>
        <w:lvlJc w:val="left"/>
        <w:pPr>
          <w:ind w:left="0" w:firstLine="0"/>
        </w:pPr>
        <w:rPr>
          <w:rFonts w:hint="default"/>
          <w:color w:val="000000"/>
          <w:position w:val="0"/>
          <w:sz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tabs>
            <w:tab w:val="num" w:pos="864"/>
          </w:tabs>
          <w:ind w:left="864" w:firstLine="0"/>
        </w:pPr>
        <w:rPr>
          <w:rFonts w:hint="default"/>
          <w:color w:val="000000"/>
          <w:position w:val="0"/>
          <w:sz w:val="22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tabs>
            <w:tab w:val="num" w:pos="1008"/>
          </w:tabs>
          <w:ind w:left="1008" w:firstLine="0"/>
        </w:pPr>
        <w:rPr>
          <w:rFonts w:hint="default"/>
          <w:color w:val="000000"/>
          <w:position w:val="0"/>
          <w:sz w:val="22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tabs>
            <w:tab w:val="num" w:pos="1152"/>
          </w:tabs>
          <w:ind w:left="1152" w:firstLine="0"/>
        </w:pPr>
        <w:rPr>
          <w:rFonts w:hint="default"/>
          <w:color w:val="000000"/>
          <w:position w:val="0"/>
          <w:sz w:val="22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tabs>
            <w:tab w:val="num" w:pos="1296"/>
          </w:tabs>
          <w:ind w:left="1296" w:firstLine="0"/>
        </w:pPr>
        <w:rPr>
          <w:rFonts w:hint="default"/>
          <w:color w:val="000000"/>
          <w:position w:val="0"/>
          <w:sz w:val="22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tabs>
            <w:tab w:val="num" w:pos="1440"/>
          </w:tabs>
          <w:ind w:left="1440" w:firstLine="0"/>
        </w:pPr>
        <w:rPr>
          <w:rFonts w:hint="default"/>
          <w:color w:val="000000"/>
          <w:position w:val="0"/>
          <w:sz w:val="22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tabs>
            <w:tab w:val="num" w:pos="1584"/>
          </w:tabs>
          <w:ind w:left="1584" w:firstLine="0"/>
        </w:pPr>
        <w:rPr>
          <w:rFonts w:hint="default"/>
          <w:color w:val="000000"/>
          <w:position w:val="0"/>
          <w:sz w:val="22"/>
        </w:rPr>
      </w:lvl>
    </w:lvlOverride>
  </w:num>
  <w:num w:numId="4">
    <w:abstractNumId w:val="2"/>
  </w:num>
  <w:num w:numId="5">
    <w:abstractNumId w:val="5"/>
  </w:num>
  <w:num w:numId="6">
    <w:abstractNumId w:val="42"/>
  </w:num>
  <w:num w:numId="7">
    <w:abstractNumId w:val="17"/>
  </w:num>
  <w:num w:numId="8">
    <w:abstractNumId w:val="40"/>
  </w:num>
  <w:num w:numId="9">
    <w:abstractNumId w:val="35"/>
  </w:num>
  <w:num w:numId="10">
    <w:abstractNumId w:val="33"/>
  </w:num>
  <w:num w:numId="11">
    <w:abstractNumId w:val="16"/>
  </w:num>
  <w:num w:numId="12">
    <w:abstractNumId w:val="15"/>
  </w:num>
  <w:num w:numId="13">
    <w:abstractNumId w:val="10"/>
  </w:num>
  <w:num w:numId="14">
    <w:abstractNumId w:val="26"/>
  </w:num>
  <w:num w:numId="15">
    <w:abstractNumId w:val="19"/>
  </w:num>
  <w:num w:numId="16">
    <w:abstractNumId w:val="25"/>
  </w:num>
  <w:num w:numId="17">
    <w:abstractNumId w:val="3"/>
  </w:num>
  <w:num w:numId="18">
    <w:abstractNumId w:val="32"/>
  </w:num>
  <w:num w:numId="19">
    <w:abstractNumId w:val="11"/>
  </w:num>
  <w:num w:numId="20">
    <w:abstractNumId w:val="29"/>
  </w:num>
  <w:num w:numId="21">
    <w:abstractNumId w:val="30"/>
  </w:num>
  <w:num w:numId="22">
    <w:abstractNumId w:val="23"/>
  </w:num>
  <w:num w:numId="23">
    <w:abstractNumId w:val="37"/>
  </w:num>
  <w:num w:numId="24">
    <w:abstractNumId w:val="22"/>
  </w:num>
  <w:num w:numId="25">
    <w:abstractNumId w:val="28"/>
  </w:num>
  <w:num w:numId="26">
    <w:abstractNumId w:val="24"/>
  </w:num>
  <w:num w:numId="27">
    <w:abstractNumId w:val="8"/>
  </w:num>
  <w:num w:numId="28">
    <w:abstractNumId w:val="7"/>
  </w:num>
  <w:num w:numId="29">
    <w:abstractNumId w:val="39"/>
  </w:num>
  <w:num w:numId="30">
    <w:abstractNumId w:val="18"/>
  </w:num>
  <w:num w:numId="31">
    <w:abstractNumId w:val="38"/>
  </w:num>
  <w:num w:numId="32">
    <w:abstractNumId w:val="12"/>
  </w:num>
  <w:num w:numId="33">
    <w:abstractNumId w:val="20"/>
  </w:num>
  <w:num w:numId="34">
    <w:abstractNumId w:val="13"/>
  </w:num>
  <w:num w:numId="35">
    <w:abstractNumId w:val="6"/>
  </w:num>
  <w:num w:numId="36">
    <w:abstractNumId w:val="14"/>
  </w:num>
  <w:num w:numId="37">
    <w:abstractNumId w:val="21"/>
  </w:num>
  <w:num w:numId="38">
    <w:abstractNumId w:val="41"/>
  </w:num>
  <w:num w:numId="39">
    <w:abstractNumId w:val="4"/>
  </w:num>
  <w:num w:numId="40">
    <w:abstractNumId w:val="27"/>
  </w:num>
  <w:num w:numId="41">
    <w:abstractNumId w:val="36"/>
  </w:num>
  <w:num w:numId="42">
    <w:abstractNumId w:val="31"/>
  </w:num>
  <w:num w:numId="4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cxNjMxMTU2NDVQ0lEKTi0uzszPAykwrAUAFdZL2CwAAAA="/>
  </w:docVars>
  <w:rsids>
    <w:rsidRoot w:val="00476220"/>
    <w:rsid w:val="00000664"/>
    <w:rsid w:val="0000320B"/>
    <w:rsid w:val="00003648"/>
    <w:rsid w:val="000040EE"/>
    <w:rsid w:val="00005671"/>
    <w:rsid w:val="00010A48"/>
    <w:rsid w:val="0001155C"/>
    <w:rsid w:val="00012BCA"/>
    <w:rsid w:val="0001315D"/>
    <w:rsid w:val="00013CA0"/>
    <w:rsid w:val="000145AA"/>
    <w:rsid w:val="00014A14"/>
    <w:rsid w:val="000210C8"/>
    <w:rsid w:val="000223F7"/>
    <w:rsid w:val="00022AD0"/>
    <w:rsid w:val="0002492E"/>
    <w:rsid w:val="00031727"/>
    <w:rsid w:val="00032247"/>
    <w:rsid w:val="00032395"/>
    <w:rsid w:val="00033548"/>
    <w:rsid w:val="00033E07"/>
    <w:rsid w:val="0003564B"/>
    <w:rsid w:val="00036306"/>
    <w:rsid w:val="00036963"/>
    <w:rsid w:val="00036DFE"/>
    <w:rsid w:val="00036E2D"/>
    <w:rsid w:val="00037796"/>
    <w:rsid w:val="00041531"/>
    <w:rsid w:val="0004262F"/>
    <w:rsid w:val="00043FC2"/>
    <w:rsid w:val="00045012"/>
    <w:rsid w:val="0004511B"/>
    <w:rsid w:val="00045142"/>
    <w:rsid w:val="000464F7"/>
    <w:rsid w:val="00047D56"/>
    <w:rsid w:val="00051052"/>
    <w:rsid w:val="00052CA5"/>
    <w:rsid w:val="00053653"/>
    <w:rsid w:val="000537FB"/>
    <w:rsid w:val="00054F65"/>
    <w:rsid w:val="0005634E"/>
    <w:rsid w:val="0005678C"/>
    <w:rsid w:val="00057223"/>
    <w:rsid w:val="00057A51"/>
    <w:rsid w:val="000607A5"/>
    <w:rsid w:val="00060B24"/>
    <w:rsid w:val="00062642"/>
    <w:rsid w:val="0006277A"/>
    <w:rsid w:val="00064B4E"/>
    <w:rsid w:val="000662E4"/>
    <w:rsid w:val="00070E67"/>
    <w:rsid w:val="000712AF"/>
    <w:rsid w:val="000727B9"/>
    <w:rsid w:val="00080709"/>
    <w:rsid w:val="0008079C"/>
    <w:rsid w:val="000829D5"/>
    <w:rsid w:val="0008383A"/>
    <w:rsid w:val="00084CEE"/>
    <w:rsid w:val="00086EC7"/>
    <w:rsid w:val="00087AEA"/>
    <w:rsid w:val="00090B90"/>
    <w:rsid w:val="000914DC"/>
    <w:rsid w:val="00091C4C"/>
    <w:rsid w:val="000926F2"/>
    <w:rsid w:val="0009391C"/>
    <w:rsid w:val="0009401B"/>
    <w:rsid w:val="00094478"/>
    <w:rsid w:val="00094695"/>
    <w:rsid w:val="00095C19"/>
    <w:rsid w:val="00096E3B"/>
    <w:rsid w:val="000A0D8D"/>
    <w:rsid w:val="000A245D"/>
    <w:rsid w:val="000A41B7"/>
    <w:rsid w:val="000A4D92"/>
    <w:rsid w:val="000A53A3"/>
    <w:rsid w:val="000A5660"/>
    <w:rsid w:val="000A61C4"/>
    <w:rsid w:val="000A6AF6"/>
    <w:rsid w:val="000A6D09"/>
    <w:rsid w:val="000A6FF0"/>
    <w:rsid w:val="000A7A2C"/>
    <w:rsid w:val="000B014B"/>
    <w:rsid w:val="000B209E"/>
    <w:rsid w:val="000B3D00"/>
    <w:rsid w:val="000B51A4"/>
    <w:rsid w:val="000B7F4B"/>
    <w:rsid w:val="000C1797"/>
    <w:rsid w:val="000C1ED3"/>
    <w:rsid w:val="000C7F8C"/>
    <w:rsid w:val="000D140A"/>
    <w:rsid w:val="000D2011"/>
    <w:rsid w:val="000D3D29"/>
    <w:rsid w:val="000D3E12"/>
    <w:rsid w:val="000D4361"/>
    <w:rsid w:val="000D6A6D"/>
    <w:rsid w:val="000E1D41"/>
    <w:rsid w:val="000E2284"/>
    <w:rsid w:val="000E24F6"/>
    <w:rsid w:val="000E2783"/>
    <w:rsid w:val="000E32C6"/>
    <w:rsid w:val="000E48B0"/>
    <w:rsid w:val="000E61E8"/>
    <w:rsid w:val="000E6653"/>
    <w:rsid w:val="000F65A2"/>
    <w:rsid w:val="00100F62"/>
    <w:rsid w:val="001048E6"/>
    <w:rsid w:val="00106122"/>
    <w:rsid w:val="00106846"/>
    <w:rsid w:val="00107602"/>
    <w:rsid w:val="00110B8F"/>
    <w:rsid w:val="00110BA1"/>
    <w:rsid w:val="00112505"/>
    <w:rsid w:val="00113702"/>
    <w:rsid w:val="00114ACD"/>
    <w:rsid w:val="00114DDF"/>
    <w:rsid w:val="001177FF"/>
    <w:rsid w:val="00117C73"/>
    <w:rsid w:val="001218EC"/>
    <w:rsid w:val="00121F62"/>
    <w:rsid w:val="00125330"/>
    <w:rsid w:val="00126DED"/>
    <w:rsid w:val="0012708C"/>
    <w:rsid w:val="00130E95"/>
    <w:rsid w:val="00131174"/>
    <w:rsid w:val="00133D29"/>
    <w:rsid w:val="0013454C"/>
    <w:rsid w:val="00136F8F"/>
    <w:rsid w:val="001430FB"/>
    <w:rsid w:val="00144452"/>
    <w:rsid w:val="00144ADF"/>
    <w:rsid w:val="001456C3"/>
    <w:rsid w:val="001509D3"/>
    <w:rsid w:val="001514BD"/>
    <w:rsid w:val="00151A6F"/>
    <w:rsid w:val="00152800"/>
    <w:rsid w:val="00152DFD"/>
    <w:rsid w:val="00155480"/>
    <w:rsid w:val="00155802"/>
    <w:rsid w:val="00160C1B"/>
    <w:rsid w:val="00161F64"/>
    <w:rsid w:val="001624EA"/>
    <w:rsid w:val="00162675"/>
    <w:rsid w:val="001634A8"/>
    <w:rsid w:val="001642B3"/>
    <w:rsid w:val="00173073"/>
    <w:rsid w:val="001757C3"/>
    <w:rsid w:val="0017671F"/>
    <w:rsid w:val="00176F34"/>
    <w:rsid w:val="0018451F"/>
    <w:rsid w:val="0018656A"/>
    <w:rsid w:val="00186AC4"/>
    <w:rsid w:val="00186B85"/>
    <w:rsid w:val="00190117"/>
    <w:rsid w:val="00190F63"/>
    <w:rsid w:val="00192A22"/>
    <w:rsid w:val="00192B77"/>
    <w:rsid w:val="00193BB8"/>
    <w:rsid w:val="001941A6"/>
    <w:rsid w:val="00194C4D"/>
    <w:rsid w:val="00194D6E"/>
    <w:rsid w:val="00195AA1"/>
    <w:rsid w:val="00195CDB"/>
    <w:rsid w:val="001A106E"/>
    <w:rsid w:val="001A14D8"/>
    <w:rsid w:val="001A52F0"/>
    <w:rsid w:val="001A6FB1"/>
    <w:rsid w:val="001B0EBC"/>
    <w:rsid w:val="001B12C8"/>
    <w:rsid w:val="001B1A97"/>
    <w:rsid w:val="001B2BDA"/>
    <w:rsid w:val="001B51C4"/>
    <w:rsid w:val="001C10C8"/>
    <w:rsid w:val="001C24F2"/>
    <w:rsid w:val="001C332E"/>
    <w:rsid w:val="001D21FB"/>
    <w:rsid w:val="001D7B2C"/>
    <w:rsid w:val="001E0AB1"/>
    <w:rsid w:val="001E12E1"/>
    <w:rsid w:val="001E4C6E"/>
    <w:rsid w:val="001F10F0"/>
    <w:rsid w:val="001F13AC"/>
    <w:rsid w:val="001F1FE2"/>
    <w:rsid w:val="001F5B70"/>
    <w:rsid w:val="00200505"/>
    <w:rsid w:val="00201DF3"/>
    <w:rsid w:val="00203459"/>
    <w:rsid w:val="002037E2"/>
    <w:rsid w:val="00204EE9"/>
    <w:rsid w:val="00206288"/>
    <w:rsid w:val="002079EF"/>
    <w:rsid w:val="00210D87"/>
    <w:rsid w:val="0021177F"/>
    <w:rsid w:val="00212160"/>
    <w:rsid w:val="00213353"/>
    <w:rsid w:val="00214717"/>
    <w:rsid w:val="00215D4B"/>
    <w:rsid w:val="00216A05"/>
    <w:rsid w:val="00216CE2"/>
    <w:rsid w:val="00217722"/>
    <w:rsid w:val="00221EC7"/>
    <w:rsid w:val="00223503"/>
    <w:rsid w:val="002239C8"/>
    <w:rsid w:val="0022423A"/>
    <w:rsid w:val="0023076E"/>
    <w:rsid w:val="002373E1"/>
    <w:rsid w:val="00241E9E"/>
    <w:rsid w:val="002423A9"/>
    <w:rsid w:val="0024262A"/>
    <w:rsid w:val="00242AAB"/>
    <w:rsid w:val="002479FE"/>
    <w:rsid w:val="00252188"/>
    <w:rsid w:val="0025228D"/>
    <w:rsid w:val="00252FFE"/>
    <w:rsid w:val="00254096"/>
    <w:rsid w:val="00257A92"/>
    <w:rsid w:val="002643EF"/>
    <w:rsid w:val="00264679"/>
    <w:rsid w:val="0026714C"/>
    <w:rsid w:val="00267EA6"/>
    <w:rsid w:val="00270ACE"/>
    <w:rsid w:val="00270C26"/>
    <w:rsid w:val="00275FBF"/>
    <w:rsid w:val="00280DC3"/>
    <w:rsid w:val="00283FAF"/>
    <w:rsid w:val="00283FCA"/>
    <w:rsid w:val="002850AA"/>
    <w:rsid w:val="00286D47"/>
    <w:rsid w:val="002874C5"/>
    <w:rsid w:val="00293BFC"/>
    <w:rsid w:val="00297C7F"/>
    <w:rsid w:val="002A408B"/>
    <w:rsid w:val="002A4243"/>
    <w:rsid w:val="002A453B"/>
    <w:rsid w:val="002A47A3"/>
    <w:rsid w:val="002A5033"/>
    <w:rsid w:val="002A5932"/>
    <w:rsid w:val="002A5BD2"/>
    <w:rsid w:val="002A6A1E"/>
    <w:rsid w:val="002A6EC6"/>
    <w:rsid w:val="002A7160"/>
    <w:rsid w:val="002B04A8"/>
    <w:rsid w:val="002B1E0C"/>
    <w:rsid w:val="002B7AE8"/>
    <w:rsid w:val="002C1F9A"/>
    <w:rsid w:val="002C20CE"/>
    <w:rsid w:val="002C41EC"/>
    <w:rsid w:val="002C5167"/>
    <w:rsid w:val="002C7A6B"/>
    <w:rsid w:val="002C7F9C"/>
    <w:rsid w:val="002D033A"/>
    <w:rsid w:val="002D1C9F"/>
    <w:rsid w:val="002D326D"/>
    <w:rsid w:val="002D3ED7"/>
    <w:rsid w:val="002D3F41"/>
    <w:rsid w:val="002D44B9"/>
    <w:rsid w:val="002D5FB4"/>
    <w:rsid w:val="002E0895"/>
    <w:rsid w:val="002E14D2"/>
    <w:rsid w:val="002E3983"/>
    <w:rsid w:val="002E5D3D"/>
    <w:rsid w:val="002E6179"/>
    <w:rsid w:val="002E7F32"/>
    <w:rsid w:val="002F0B39"/>
    <w:rsid w:val="002F1689"/>
    <w:rsid w:val="002F1B1B"/>
    <w:rsid w:val="002F203F"/>
    <w:rsid w:val="002F2C47"/>
    <w:rsid w:val="002F3C29"/>
    <w:rsid w:val="002F3CC3"/>
    <w:rsid w:val="002F4AC9"/>
    <w:rsid w:val="002F5C36"/>
    <w:rsid w:val="002F6563"/>
    <w:rsid w:val="002F67F5"/>
    <w:rsid w:val="002F75C6"/>
    <w:rsid w:val="0030040D"/>
    <w:rsid w:val="003075A2"/>
    <w:rsid w:val="003107B4"/>
    <w:rsid w:val="00315B06"/>
    <w:rsid w:val="00315BCA"/>
    <w:rsid w:val="00317A2D"/>
    <w:rsid w:val="00321D3A"/>
    <w:rsid w:val="0032245A"/>
    <w:rsid w:val="00324C92"/>
    <w:rsid w:val="00326A54"/>
    <w:rsid w:val="00327775"/>
    <w:rsid w:val="003315A9"/>
    <w:rsid w:val="00331673"/>
    <w:rsid w:val="00332652"/>
    <w:rsid w:val="0033291E"/>
    <w:rsid w:val="0033294D"/>
    <w:rsid w:val="00333660"/>
    <w:rsid w:val="00333B87"/>
    <w:rsid w:val="003340BF"/>
    <w:rsid w:val="003345D6"/>
    <w:rsid w:val="00337039"/>
    <w:rsid w:val="00341F37"/>
    <w:rsid w:val="00342D22"/>
    <w:rsid w:val="00342F60"/>
    <w:rsid w:val="0034350C"/>
    <w:rsid w:val="003445A3"/>
    <w:rsid w:val="003445BB"/>
    <w:rsid w:val="00345506"/>
    <w:rsid w:val="00347B3E"/>
    <w:rsid w:val="00347B85"/>
    <w:rsid w:val="00347EEE"/>
    <w:rsid w:val="0035015C"/>
    <w:rsid w:val="003511B7"/>
    <w:rsid w:val="00352B81"/>
    <w:rsid w:val="0035543C"/>
    <w:rsid w:val="003574CB"/>
    <w:rsid w:val="00361826"/>
    <w:rsid w:val="003621F5"/>
    <w:rsid w:val="00363E81"/>
    <w:rsid w:val="00364193"/>
    <w:rsid w:val="003648A5"/>
    <w:rsid w:val="003665FF"/>
    <w:rsid w:val="00367219"/>
    <w:rsid w:val="003704B5"/>
    <w:rsid w:val="0037258A"/>
    <w:rsid w:val="003736E4"/>
    <w:rsid w:val="0037589D"/>
    <w:rsid w:val="00375A64"/>
    <w:rsid w:val="00376A7C"/>
    <w:rsid w:val="00377B1E"/>
    <w:rsid w:val="00383C4B"/>
    <w:rsid w:val="003871CB"/>
    <w:rsid w:val="003872F8"/>
    <w:rsid w:val="00387E49"/>
    <w:rsid w:val="0039190D"/>
    <w:rsid w:val="0039228C"/>
    <w:rsid w:val="00392EDA"/>
    <w:rsid w:val="003941E7"/>
    <w:rsid w:val="003979F8"/>
    <w:rsid w:val="003A0F3F"/>
    <w:rsid w:val="003A21F4"/>
    <w:rsid w:val="003A357C"/>
    <w:rsid w:val="003A4CD4"/>
    <w:rsid w:val="003A52F7"/>
    <w:rsid w:val="003A5361"/>
    <w:rsid w:val="003B050D"/>
    <w:rsid w:val="003B05B5"/>
    <w:rsid w:val="003B05EE"/>
    <w:rsid w:val="003B266E"/>
    <w:rsid w:val="003B2672"/>
    <w:rsid w:val="003B5BB8"/>
    <w:rsid w:val="003B608F"/>
    <w:rsid w:val="003B6D37"/>
    <w:rsid w:val="003B7981"/>
    <w:rsid w:val="003C3525"/>
    <w:rsid w:val="003C3F9A"/>
    <w:rsid w:val="003C455D"/>
    <w:rsid w:val="003D3271"/>
    <w:rsid w:val="003D78B8"/>
    <w:rsid w:val="003D7FD9"/>
    <w:rsid w:val="003E0D27"/>
    <w:rsid w:val="003E1BB7"/>
    <w:rsid w:val="003E580D"/>
    <w:rsid w:val="003E59C1"/>
    <w:rsid w:val="003F3E75"/>
    <w:rsid w:val="003F3F4D"/>
    <w:rsid w:val="003F6031"/>
    <w:rsid w:val="003F72CB"/>
    <w:rsid w:val="003F7DD4"/>
    <w:rsid w:val="00400F16"/>
    <w:rsid w:val="0040381E"/>
    <w:rsid w:val="00403824"/>
    <w:rsid w:val="00406841"/>
    <w:rsid w:val="00407AA3"/>
    <w:rsid w:val="00407F6C"/>
    <w:rsid w:val="0041122B"/>
    <w:rsid w:val="004133B7"/>
    <w:rsid w:val="004151EC"/>
    <w:rsid w:val="00422B2C"/>
    <w:rsid w:val="0042685D"/>
    <w:rsid w:val="004275F7"/>
    <w:rsid w:val="0043010B"/>
    <w:rsid w:val="00432ADF"/>
    <w:rsid w:val="00433F70"/>
    <w:rsid w:val="004371FD"/>
    <w:rsid w:val="00441CB8"/>
    <w:rsid w:val="00443FDC"/>
    <w:rsid w:val="00447AB0"/>
    <w:rsid w:val="0045050B"/>
    <w:rsid w:val="00450A61"/>
    <w:rsid w:val="004513D2"/>
    <w:rsid w:val="00454483"/>
    <w:rsid w:val="004606E4"/>
    <w:rsid w:val="004640C7"/>
    <w:rsid w:val="0046583E"/>
    <w:rsid w:val="00467E33"/>
    <w:rsid w:val="004718DC"/>
    <w:rsid w:val="00471F45"/>
    <w:rsid w:val="004734E2"/>
    <w:rsid w:val="00473AB7"/>
    <w:rsid w:val="004741E6"/>
    <w:rsid w:val="004756EE"/>
    <w:rsid w:val="00476220"/>
    <w:rsid w:val="0048181B"/>
    <w:rsid w:val="0048344F"/>
    <w:rsid w:val="00484123"/>
    <w:rsid w:val="00492B60"/>
    <w:rsid w:val="004947AD"/>
    <w:rsid w:val="00495596"/>
    <w:rsid w:val="00495AAB"/>
    <w:rsid w:val="00495B4F"/>
    <w:rsid w:val="004966D9"/>
    <w:rsid w:val="004A16F5"/>
    <w:rsid w:val="004A2AAB"/>
    <w:rsid w:val="004A42B5"/>
    <w:rsid w:val="004A477B"/>
    <w:rsid w:val="004A486F"/>
    <w:rsid w:val="004A49D3"/>
    <w:rsid w:val="004A60DE"/>
    <w:rsid w:val="004A729C"/>
    <w:rsid w:val="004A7D08"/>
    <w:rsid w:val="004B0830"/>
    <w:rsid w:val="004B0C39"/>
    <w:rsid w:val="004B3B9A"/>
    <w:rsid w:val="004B3D27"/>
    <w:rsid w:val="004B585A"/>
    <w:rsid w:val="004B6359"/>
    <w:rsid w:val="004C3812"/>
    <w:rsid w:val="004C5F7B"/>
    <w:rsid w:val="004C69A4"/>
    <w:rsid w:val="004D1219"/>
    <w:rsid w:val="004D26EE"/>
    <w:rsid w:val="004D50B6"/>
    <w:rsid w:val="004E095E"/>
    <w:rsid w:val="004E1D04"/>
    <w:rsid w:val="004E47B5"/>
    <w:rsid w:val="004F0C2B"/>
    <w:rsid w:val="004F166F"/>
    <w:rsid w:val="004F3433"/>
    <w:rsid w:val="004F5300"/>
    <w:rsid w:val="004F5DF5"/>
    <w:rsid w:val="004F6A98"/>
    <w:rsid w:val="004F7932"/>
    <w:rsid w:val="00501741"/>
    <w:rsid w:val="00504085"/>
    <w:rsid w:val="005047F1"/>
    <w:rsid w:val="00511989"/>
    <w:rsid w:val="00511B64"/>
    <w:rsid w:val="00511D14"/>
    <w:rsid w:val="00512C66"/>
    <w:rsid w:val="005137B1"/>
    <w:rsid w:val="00513B61"/>
    <w:rsid w:val="00514287"/>
    <w:rsid w:val="00514F3C"/>
    <w:rsid w:val="00514F67"/>
    <w:rsid w:val="0051543F"/>
    <w:rsid w:val="0051544F"/>
    <w:rsid w:val="00517B32"/>
    <w:rsid w:val="0052350E"/>
    <w:rsid w:val="00523D3A"/>
    <w:rsid w:val="0052486E"/>
    <w:rsid w:val="00527A8C"/>
    <w:rsid w:val="00531A4B"/>
    <w:rsid w:val="0053297D"/>
    <w:rsid w:val="00533A82"/>
    <w:rsid w:val="00533F9F"/>
    <w:rsid w:val="00534711"/>
    <w:rsid w:val="0053524D"/>
    <w:rsid w:val="00535B8C"/>
    <w:rsid w:val="005366D5"/>
    <w:rsid w:val="00537958"/>
    <w:rsid w:val="00537A2D"/>
    <w:rsid w:val="00540FE3"/>
    <w:rsid w:val="00541DBC"/>
    <w:rsid w:val="00542093"/>
    <w:rsid w:val="005421D5"/>
    <w:rsid w:val="00543315"/>
    <w:rsid w:val="00543F81"/>
    <w:rsid w:val="00545142"/>
    <w:rsid w:val="00547665"/>
    <w:rsid w:val="005478FC"/>
    <w:rsid w:val="00552237"/>
    <w:rsid w:val="00553FB6"/>
    <w:rsid w:val="005546E4"/>
    <w:rsid w:val="00556136"/>
    <w:rsid w:val="005605A6"/>
    <w:rsid w:val="00560B2F"/>
    <w:rsid w:val="00560EF0"/>
    <w:rsid w:val="0056657F"/>
    <w:rsid w:val="00566C9C"/>
    <w:rsid w:val="00571BB4"/>
    <w:rsid w:val="005740BF"/>
    <w:rsid w:val="00574611"/>
    <w:rsid w:val="00575748"/>
    <w:rsid w:val="00575B87"/>
    <w:rsid w:val="00580260"/>
    <w:rsid w:val="00580B4E"/>
    <w:rsid w:val="00580EAF"/>
    <w:rsid w:val="00581937"/>
    <w:rsid w:val="005828D9"/>
    <w:rsid w:val="00583DD2"/>
    <w:rsid w:val="00591D4F"/>
    <w:rsid w:val="00592E26"/>
    <w:rsid w:val="005945AA"/>
    <w:rsid w:val="00596875"/>
    <w:rsid w:val="00597971"/>
    <w:rsid w:val="005A08AD"/>
    <w:rsid w:val="005A0E50"/>
    <w:rsid w:val="005A4056"/>
    <w:rsid w:val="005A7652"/>
    <w:rsid w:val="005B054B"/>
    <w:rsid w:val="005B1184"/>
    <w:rsid w:val="005B147F"/>
    <w:rsid w:val="005B182B"/>
    <w:rsid w:val="005B2FAF"/>
    <w:rsid w:val="005B3E2C"/>
    <w:rsid w:val="005B42BA"/>
    <w:rsid w:val="005B613F"/>
    <w:rsid w:val="005B7849"/>
    <w:rsid w:val="005C2A20"/>
    <w:rsid w:val="005C3C8C"/>
    <w:rsid w:val="005C56D7"/>
    <w:rsid w:val="005C5859"/>
    <w:rsid w:val="005C5A4E"/>
    <w:rsid w:val="005C5EB3"/>
    <w:rsid w:val="005C6C14"/>
    <w:rsid w:val="005C6F62"/>
    <w:rsid w:val="005C730C"/>
    <w:rsid w:val="005C7A37"/>
    <w:rsid w:val="005D1591"/>
    <w:rsid w:val="005D174A"/>
    <w:rsid w:val="005D18B7"/>
    <w:rsid w:val="005D428C"/>
    <w:rsid w:val="005D6901"/>
    <w:rsid w:val="005D7B17"/>
    <w:rsid w:val="005D7D30"/>
    <w:rsid w:val="005E01BA"/>
    <w:rsid w:val="005E3E80"/>
    <w:rsid w:val="005E492D"/>
    <w:rsid w:val="005E53A5"/>
    <w:rsid w:val="005E544B"/>
    <w:rsid w:val="005E55BA"/>
    <w:rsid w:val="005E57D2"/>
    <w:rsid w:val="005E76A9"/>
    <w:rsid w:val="005E7997"/>
    <w:rsid w:val="005F198C"/>
    <w:rsid w:val="005F1EAC"/>
    <w:rsid w:val="005F5DC3"/>
    <w:rsid w:val="005F5EE5"/>
    <w:rsid w:val="005F6FE0"/>
    <w:rsid w:val="00600F4D"/>
    <w:rsid w:val="006067F4"/>
    <w:rsid w:val="00606EDF"/>
    <w:rsid w:val="006101A9"/>
    <w:rsid w:val="00610DF0"/>
    <w:rsid w:val="00615009"/>
    <w:rsid w:val="00617652"/>
    <w:rsid w:val="00620006"/>
    <w:rsid w:val="00620467"/>
    <w:rsid w:val="00621781"/>
    <w:rsid w:val="006222A2"/>
    <w:rsid w:val="00624549"/>
    <w:rsid w:val="006250AB"/>
    <w:rsid w:val="00625549"/>
    <w:rsid w:val="00625731"/>
    <w:rsid w:val="006268D3"/>
    <w:rsid w:val="0063057D"/>
    <w:rsid w:val="00630F90"/>
    <w:rsid w:val="00632352"/>
    <w:rsid w:val="00632AAF"/>
    <w:rsid w:val="006368B4"/>
    <w:rsid w:val="00636C5E"/>
    <w:rsid w:val="00637627"/>
    <w:rsid w:val="00637B5C"/>
    <w:rsid w:val="00640939"/>
    <w:rsid w:val="00641252"/>
    <w:rsid w:val="006412DC"/>
    <w:rsid w:val="00641CAB"/>
    <w:rsid w:val="006428E7"/>
    <w:rsid w:val="0064344E"/>
    <w:rsid w:val="00643735"/>
    <w:rsid w:val="00643A6F"/>
    <w:rsid w:val="00644EC8"/>
    <w:rsid w:val="006455BE"/>
    <w:rsid w:val="00645A0F"/>
    <w:rsid w:val="006466FC"/>
    <w:rsid w:val="0064680C"/>
    <w:rsid w:val="00650C15"/>
    <w:rsid w:val="00650F30"/>
    <w:rsid w:val="006516BE"/>
    <w:rsid w:val="00651DFB"/>
    <w:rsid w:val="00653CB9"/>
    <w:rsid w:val="00656054"/>
    <w:rsid w:val="006578A3"/>
    <w:rsid w:val="006608EB"/>
    <w:rsid w:val="006619A7"/>
    <w:rsid w:val="00661DD3"/>
    <w:rsid w:val="00662A79"/>
    <w:rsid w:val="00663136"/>
    <w:rsid w:val="00663E25"/>
    <w:rsid w:val="00664A8F"/>
    <w:rsid w:val="006658F7"/>
    <w:rsid w:val="00665B70"/>
    <w:rsid w:val="006666C7"/>
    <w:rsid w:val="0066679F"/>
    <w:rsid w:val="006706F7"/>
    <w:rsid w:val="00673658"/>
    <w:rsid w:val="00674B7A"/>
    <w:rsid w:val="00674F3B"/>
    <w:rsid w:val="00677065"/>
    <w:rsid w:val="00677F26"/>
    <w:rsid w:val="0068049E"/>
    <w:rsid w:val="00680992"/>
    <w:rsid w:val="00680A89"/>
    <w:rsid w:val="006831E3"/>
    <w:rsid w:val="00683A46"/>
    <w:rsid w:val="00684D14"/>
    <w:rsid w:val="006853CB"/>
    <w:rsid w:val="00686186"/>
    <w:rsid w:val="00686455"/>
    <w:rsid w:val="00687D28"/>
    <w:rsid w:val="0069136C"/>
    <w:rsid w:val="006916F1"/>
    <w:rsid w:val="006921BA"/>
    <w:rsid w:val="00692788"/>
    <w:rsid w:val="00693F14"/>
    <w:rsid w:val="006A1CA7"/>
    <w:rsid w:val="006A3B82"/>
    <w:rsid w:val="006A4882"/>
    <w:rsid w:val="006A7448"/>
    <w:rsid w:val="006A74DD"/>
    <w:rsid w:val="006A74E5"/>
    <w:rsid w:val="006B0D0A"/>
    <w:rsid w:val="006B28E2"/>
    <w:rsid w:val="006B397B"/>
    <w:rsid w:val="006B5377"/>
    <w:rsid w:val="006B5686"/>
    <w:rsid w:val="006B70B2"/>
    <w:rsid w:val="006C2F61"/>
    <w:rsid w:val="006C436A"/>
    <w:rsid w:val="006C669C"/>
    <w:rsid w:val="006C7986"/>
    <w:rsid w:val="006C7C69"/>
    <w:rsid w:val="006D276E"/>
    <w:rsid w:val="006D3A7C"/>
    <w:rsid w:val="006D3BED"/>
    <w:rsid w:val="006D4E28"/>
    <w:rsid w:val="006D506A"/>
    <w:rsid w:val="006D5BFC"/>
    <w:rsid w:val="006D7F58"/>
    <w:rsid w:val="006E370C"/>
    <w:rsid w:val="006E4478"/>
    <w:rsid w:val="006E5E44"/>
    <w:rsid w:val="006F1D35"/>
    <w:rsid w:val="006F2D94"/>
    <w:rsid w:val="006F6A0C"/>
    <w:rsid w:val="00701F0C"/>
    <w:rsid w:val="00702437"/>
    <w:rsid w:val="00703722"/>
    <w:rsid w:val="007072C4"/>
    <w:rsid w:val="0070782A"/>
    <w:rsid w:val="007102AD"/>
    <w:rsid w:val="00711B87"/>
    <w:rsid w:val="0071292E"/>
    <w:rsid w:val="00716ACA"/>
    <w:rsid w:val="00717167"/>
    <w:rsid w:val="00717813"/>
    <w:rsid w:val="00720F2B"/>
    <w:rsid w:val="007211BB"/>
    <w:rsid w:val="00721977"/>
    <w:rsid w:val="007222F3"/>
    <w:rsid w:val="007227DF"/>
    <w:rsid w:val="0072283E"/>
    <w:rsid w:val="0072338D"/>
    <w:rsid w:val="00723CEE"/>
    <w:rsid w:val="00723F02"/>
    <w:rsid w:val="00724CF7"/>
    <w:rsid w:val="007276B1"/>
    <w:rsid w:val="0073098F"/>
    <w:rsid w:val="007316BD"/>
    <w:rsid w:val="00732422"/>
    <w:rsid w:val="00733424"/>
    <w:rsid w:val="00733830"/>
    <w:rsid w:val="0073459D"/>
    <w:rsid w:val="007364B6"/>
    <w:rsid w:val="00736974"/>
    <w:rsid w:val="0073749E"/>
    <w:rsid w:val="00740530"/>
    <w:rsid w:val="007405BE"/>
    <w:rsid w:val="0074090B"/>
    <w:rsid w:val="007430EA"/>
    <w:rsid w:val="00744E61"/>
    <w:rsid w:val="00747BBD"/>
    <w:rsid w:val="007507CD"/>
    <w:rsid w:val="00750BE2"/>
    <w:rsid w:val="00750F8D"/>
    <w:rsid w:val="00752F32"/>
    <w:rsid w:val="007553A9"/>
    <w:rsid w:val="00755D98"/>
    <w:rsid w:val="00755DCC"/>
    <w:rsid w:val="00756930"/>
    <w:rsid w:val="00756D39"/>
    <w:rsid w:val="00760873"/>
    <w:rsid w:val="0076633C"/>
    <w:rsid w:val="00770C77"/>
    <w:rsid w:val="007737A0"/>
    <w:rsid w:val="00776052"/>
    <w:rsid w:val="00777EBE"/>
    <w:rsid w:val="00781772"/>
    <w:rsid w:val="00785B64"/>
    <w:rsid w:val="00786273"/>
    <w:rsid w:val="007869B7"/>
    <w:rsid w:val="007936AD"/>
    <w:rsid w:val="00793AB5"/>
    <w:rsid w:val="007946EF"/>
    <w:rsid w:val="00795554"/>
    <w:rsid w:val="007975F4"/>
    <w:rsid w:val="007A0A21"/>
    <w:rsid w:val="007A0BC9"/>
    <w:rsid w:val="007A3977"/>
    <w:rsid w:val="007A4928"/>
    <w:rsid w:val="007A51CC"/>
    <w:rsid w:val="007B1C7C"/>
    <w:rsid w:val="007B34B5"/>
    <w:rsid w:val="007B34D9"/>
    <w:rsid w:val="007B3CC1"/>
    <w:rsid w:val="007B4378"/>
    <w:rsid w:val="007B7D5D"/>
    <w:rsid w:val="007C19B6"/>
    <w:rsid w:val="007C1B5C"/>
    <w:rsid w:val="007C5BD3"/>
    <w:rsid w:val="007C78B3"/>
    <w:rsid w:val="007C7EE4"/>
    <w:rsid w:val="007D1785"/>
    <w:rsid w:val="007D3430"/>
    <w:rsid w:val="007D3A38"/>
    <w:rsid w:val="007D3CC5"/>
    <w:rsid w:val="007D51BD"/>
    <w:rsid w:val="007D6A2D"/>
    <w:rsid w:val="007D7598"/>
    <w:rsid w:val="007E1322"/>
    <w:rsid w:val="007E37B8"/>
    <w:rsid w:val="007E3BE8"/>
    <w:rsid w:val="007E4F84"/>
    <w:rsid w:val="007E55E9"/>
    <w:rsid w:val="007E587E"/>
    <w:rsid w:val="007E6403"/>
    <w:rsid w:val="007E7251"/>
    <w:rsid w:val="007F2BEB"/>
    <w:rsid w:val="007F3AEA"/>
    <w:rsid w:val="007F6403"/>
    <w:rsid w:val="007F6750"/>
    <w:rsid w:val="007F7985"/>
    <w:rsid w:val="007F7FB1"/>
    <w:rsid w:val="00801731"/>
    <w:rsid w:val="00801EB4"/>
    <w:rsid w:val="00802152"/>
    <w:rsid w:val="008036BC"/>
    <w:rsid w:val="00805A93"/>
    <w:rsid w:val="00806642"/>
    <w:rsid w:val="00806D42"/>
    <w:rsid w:val="00810138"/>
    <w:rsid w:val="00810C40"/>
    <w:rsid w:val="008132B3"/>
    <w:rsid w:val="00814EF9"/>
    <w:rsid w:val="00815462"/>
    <w:rsid w:val="008156EF"/>
    <w:rsid w:val="00815E85"/>
    <w:rsid w:val="00815F82"/>
    <w:rsid w:val="00816A51"/>
    <w:rsid w:val="00817C7B"/>
    <w:rsid w:val="00817CCD"/>
    <w:rsid w:val="00820382"/>
    <w:rsid w:val="00820707"/>
    <w:rsid w:val="00820D5E"/>
    <w:rsid w:val="00823886"/>
    <w:rsid w:val="008252B2"/>
    <w:rsid w:val="00827A1B"/>
    <w:rsid w:val="008314DB"/>
    <w:rsid w:val="00831B1F"/>
    <w:rsid w:val="00831E36"/>
    <w:rsid w:val="00832B19"/>
    <w:rsid w:val="00832EEB"/>
    <w:rsid w:val="0083385C"/>
    <w:rsid w:val="00834AB5"/>
    <w:rsid w:val="008359FC"/>
    <w:rsid w:val="008416F7"/>
    <w:rsid w:val="00843F4E"/>
    <w:rsid w:val="00844291"/>
    <w:rsid w:val="00844787"/>
    <w:rsid w:val="00846372"/>
    <w:rsid w:val="00846BE9"/>
    <w:rsid w:val="008504AF"/>
    <w:rsid w:val="00850CA3"/>
    <w:rsid w:val="008513C1"/>
    <w:rsid w:val="00854CA5"/>
    <w:rsid w:val="008577EA"/>
    <w:rsid w:val="00860DDC"/>
    <w:rsid w:val="00862CBD"/>
    <w:rsid w:val="008672C4"/>
    <w:rsid w:val="008705B7"/>
    <w:rsid w:val="00871541"/>
    <w:rsid w:val="00871BC8"/>
    <w:rsid w:val="008727E2"/>
    <w:rsid w:val="00873681"/>
    <w:rsid w:val="00875020"/>
    <w:rsid w:val="00875339"/>
    <w:rsid w:val="008759EC"/>
    <w:rsid w:val="0087614A"/>
    <w:rsid w:val="00880D97"/>
    <w:rsid w:val="008811C0"/>
    <w:rsid w:val="008821D9"/>
    <w:rsid w:val="0088220B"/>
    <w:rsid w:val="0088282B"/>
    <w:rsid w:val="00884A29"/>
    <w:rsid w:val="00886974"/>
    <w:rsid w:val="00887787"/>
    <w:rsid w:val="00887AB2"/>
    <w:rsid w:val="00890088"/>
    <w:rsid w:val="008902A4"/>
    <w:rsid w:val="0089087C"/>
    <w:rsid w:val="00890D92"/>
    <w:rsid w:val="00890FD8"/>
    <w:rsid w:val="00891D80"/>
    <w:rsid w:val="00892B45"/>
    <w:rsid w:val="00894379"/>
    <w:rsid w:val="00894D57"/>
    <w:rsid w:val="00895A1A"/>
    <w:rsid w:val="00897C5A"/>
    <w:rsid w:val="008A1179"/>
    <w:rsid w:val="008A2776"/>
    <w:rsid w:val="008A3D33"/>
    <w:rsid w:val="008A44AD"/>
    <w:rsid w:val="008A6922"/>
    <w:rsid w:val="008B0B4D"/>
    <w:rsid w:val="008B1408"/>
    <w:rsid w:val="008B5296"/>
    <w:rsid w:val="008C01DE"/>
    <w:rsid w:val="008C0BC1"/>
    <w:rsid w:val="008C28CC"/>
    <w:rsid w:val="008C28E2"/>
    <w:rsid w:val="008C2A66"/>
    <w:rsid w:val="008C3A7B"/>
    <w:rsid w:val="008C3EBC"/>
    <w:rsid w:val="008C4FAE"/>
    <w:rsid w:val="008C67E6"/>
    <w:rsid w:val="008C75D7"/>
    <w:rsid w:val="008C7D0C"/>
    <w:rsid w:val="008D1B29"/>
    <w:rsid w:val="008D2557"/>
    <w:rsid w:val="008D4A90"/>
    <w:rsid w:val="008E230D"/>
    <w:rsid w:val="008E2D4E"/>
    <w:rsid w:val="008E5F75"/>
    <w:rsid w:val="008F3A5A"/>
    <w:rsid w:val="008F4DF3"/>
    <w:rsid w:val="008F63B4"/>
    <w:rsid w:val="008F73D4"/>
    <w:rsid w:val="009049A1"/>
    <w:rsid w:val="00904B3A"/>
    <w:rsid w:val="009052D8"/>
    <w:rsid w:val="009056FA"/>
    <w:rsid w:val="00905C8F"/>
    <w:rsid w:val="00907538"/>
    <w:rsid w:val="0091039A"/>
    <w:rsid w:val="0091342E"/>
    <w:rsid w:val="00913532"/>
    <w:rsid w:val="00915961"/>
    <w:rsid w:val="00915D26"/>
    <w:rsid w:val="0092008A"/>
    <w:rsid w:val="009212B5"/>
    <w:rsid w:val="00921D41"/>
    <w:rsid w:val="00923DF6"/>
    <w:rsid w:val="009240E6"/>
    <w:rsid w:val="00924B5E"/>
    <w:rsid w:val="00927B64"/>
    <w:rsid w:val="00930258"/>
    <w:rsid w:val="0093161D"/>
    <w:rsid w:val="00932070"/>
    <w:rsid w:val="00934489"/>
    <w:rsid w:val="009355D1"/>
    <w:rsid w:val="0093585F"/>
    <w:rsid w:val="00940C36"/>
    <w:rsid w:val="009414B8"/>
    <w:rsid w:val="00944134"/>
    <w:rsid w:val="00945420"/>
    <w:rsid w:val="00947FF1"/>
    <w:rsid w:val="009501A0"/>
    <w:rsid w:val="00950CE5"/>
    <w:rsid w:val="00951900"/>
    <w:rsid w:val="00956DF6"/>
    <w:rsid w:val="00957132"/>
    <w:rsid w:val="00957F6D"/>
    <w:rsid w:val="00963EB6"/>
    <w:rsid w:val="00964AEB"/>
    <w:rsid w:val="00965026"/>
    <w:rsid w:val="00965F7E"/>
    <w:rsid w:val="00966EAA"/>
    <w:rsid w:val="00967697"/>
    <w:rsid w:val="00967C6D"/>
    <w:rsid w:val="00970355"/>
    <w:rsid w:val="009704BB"/>
    <w:rsid w:val="00970E2A"/>
    <w:rsid w:val="00971E54"/>
    <w:rsid w:val="009728C7"/>
    <w:rsid w:val="00973966"/>
    <w:rsid w:val="009759AC"/>
    <w:rsid w:val="00976137"/>
    <w:rsid w:val="009767B6"/>
    <w:rsid w:val="00977110"/>
    <w:rsid w:val="00977252"/>
    <w:rsid w:val="009804B0"/>
    <w:rsid w:val="009807BC"/>
    <w:rsid w:val="00981CEB"/>
    <w:rsid w:val="00981E16"/>
    <w:rsid w:val="00981E62"/>
    <w:rsid w:val="00982F85"/>
    <w:rsid w:val="00983330"/>
    <w:rsid w:val="00990467"/>
    <w:rsid w:val="009923FD"/>
    <w:rsid w:val="009958DE"/>
    <w:rsid w:val="00996628"/>
    <w:rsid w:val="009A02E1"/>
    <w:rsid w:val="009A0365"/>
    <w:rsid w:val="009A134C"/>
    <w:rsid w:val="009A13C9"/>
    <w:rsid w:val="009A13E7"/>
    <w:rsid w:val="009A2F08"/>
    <w:rsid w:val="009A3C51"/>
    <w:rsid w:val="009A3C66"/>
    <w:rsid w:val="009A481D"/>
    <w:rsid w:val="009A7617"/>
    <w:rsid w:val="009A7CCC"/>
    <w:rsid w:val="009B3249"/>
    <w:rsid w:val="009B3781"/>
    <w:rsid w:val="009B3FDA"/>
    <w:rsid w:val="009B43BF"/>
    <w:rsid w:val="009B4E51"/>
    <w:rsid w:val="009B52E1"/>
    <w:rsid w:val="009B566C"/>
    <w:rsid w:val="009B77C9"/>
    <w:rsid w:val="009C089F"/>
    <w:rsid w:val="009C4EC9"/>
    <w:rsid w:val="009C597B"/>
    <w:rsid w:val="009C6AD4"/>
    <w:rsid w:val="009C7303"/>
    <w:rsid w:val="009C79A5"/>
    <w:rsid w:val="009D0638"/>
    <w:rsid w:val="009D0ACC"/>
    <w:rsid w:val="009D2998"/>
    <w:rsid w:val="009D37C1"/>
    <w:rsid w:val="009E6C20"/>
    <w:rsid w:val="009F0DB2"/>
    <w:rsid w:val="009F0E16"/>
    <w:rsid w:val="00A00036"/>
    <w:rsid w:val="00A02B44"/>
    <w:rsid w:val="00A052B4"/>
    <w:rsid w:val="00A05867"/>
    <w:rsid w:val="00A06469"/>
    <w:rsid w:val="00A06FAC"/>
    <w:rsid w:val="00A1331C"/>
    <w:rsid w:val="00A144BD"/>
    <w:rsid w:val="00A152E0"/>
    <w:rsid w:val="00A1596D"/>
    <w:rsid w:val="00A16BEC"/>
    <w:rsid w:val="00A1713F"/>
    <w:rsid w:val="00A20BFC"/>
    <w:rsid w:val="00A21227"/>
    <w:rsid w:val="00A22948"/>
    <w:rsid w:val="00A230BF"/>
    <w:rsid w:val="00A24778"/>
    <w:rsid w:val="00A25679"/>
    <w:rsid w:val="00A304DF"/>
    <w:rsid w:val="00A30E91"/>
    <w:rsid w:val="00A34E4D"/>
    <w:rsid w:val="00A36E40"/>
    <w:rsid w:val="00A37040"/>
    <w:rsid w:val="00A37B22"/>
    <w:rsid w:val="00A41571"/>
    <w:rsid w:val="00A41898"/>
    <w:rsid w:val="00A41949"/>
    <w:rsid w:val="00A430B1"/>
    <w:rsid w:val="00A45C53"/>
    <w:rsid w:val="00A46B36"/>
    <w:rsid w:val="00A47361"/>
    <w:rsid w:val="00A521A2"/>
    <w:rsid w:val="00A521B1"/>
    <w:rsid w:val="00A52305"/>
    <w:rsid w:val="00A53CA5"/>
    <w:rsid w:val="00A54620"/>
    <w:rsid w:val="00A54B0B"/>
    <w:rsid w:val="00A550F1"/>
    <w:rsid w:val="00A562D4"/>
    <w:rsid w:val="00A568F5"/>
    <w:rsid w:val="00A56B3A"/>
    <w:rsid w:val="00A56ED3"/>
    <w:rsid w:val="00A60351"/>
    <w:rsid w:val="00A65609"/>
    <w:rsid w:val="00A6747B"/>
    <w:rsid w:val="00A67635"/>
    <w:rsid w:val="00A67951"/>
    <w:rsid w:val="00A716F2"/>
    <w:rsid w:val="00A71D25"/>
    <w:rsid w:val="00A75F33"/>
    <w:rsid w:val="00A7654E"/>
    <w:rsid w:val="00A76B6D"/>
    <w:rsid w:val="00A80CD8"/>
    <w:rsid w:val="00A82CBF"/>
    <w:rsid w:val="00A8368F"/>
    <w:rsid w:val="00A83C17"/>
    <w:rsid w:val="00A83DDB"/>
    <w:rsid w:val="00A85C97"/>
    <w:rsid w:val="00A87A42"/>
    <w:rsid w:val="00A90A8E"/>
    <w:rsid w:val="00A90FE5"/>
    <w:rsid w:val="00A92928"/>
    <w:rsid w:val="00A96823"/>
    <w:rsid w:val="00A977F4"/>
    <w:rsid w:val="00A9781F"/>
    <w:rsid w:val="00A97AE4"/>
    <w:rsid w:val="00AA08D3"/>
    <w:rsid w:val="00AA1E06"/>
    <w:rsid w:val="00AA25F9"/>
    <w:rsid w:val="00AA288D"/>
    <w:rsid w:val="00AA3033"/>
    <w:rsid w:val="00AA3832"/>
    <w:rsid w:val="00AA3ABD"/>
    <w:rsid w:val="00AA4127"/>
    <w:rsid w:val="00AA426B"/>
    <w:rsid w:val="00AA634B"/>
    <w:rsid w:val="00AB131C"/>
    <w:rsid w:val="00AB1858"/>
    <w:rsid w:val="00AB33A5"/>
    <w:rsid w:val="00AB3957"/>
    <w:rsid w:val="00AB448A"/>
    <w:rsid w:val="00AB4C5D"/>
    <w:rsid w:val="00AB5F72"/>
    <w:rsid w:val="00AC6CBC"/>
    <w:rsid w:val="00AD0E61"/>
    <w:rsid w:val="00AD5BBB"/>
    <w:rsid w:val="00AD6D18"/>
    <w:rsid w:val="00AE03C0"/>
    <w:rsid w:val="00AE1BE7"/>
    <w:rsid w:val="00AE3512"/>
    <w:rsid w:val="00AE3BDA"/>
    <w:rsid w:val="00AE5F23"/>
    <w:rsid w:val="00AE66EF"/>
    <w:rsid w:val="00AE6EF2"/>
    <w:rsid w:val="00AE72C0"/>
    <w:rsid w:val="00AF2947"/>
    <w:rsid w:val="00AF3442"/>
    <w:rsid w:val="00AF358F"/>
    <w:rsid w:val="00AF412D"/>
    <w:rsid w:val="00AF4C64"/>
    <w:rsid w:val="00AF5A4C"/>
    <w:rsid w:val="00B01C60"/>
    <w:rsid w:val="00B05028"/>
    <w:rsid w:val="00B053C1"/>
    <w:rsid w:val="00B053C7"/>
    <w:rsid w:val="00B06058"/>
    <w:rsid w:val="00B06361"/>
    <w:rsid w:val="00B06B04"/>
    <w:rsid w:val="00B06B11"/>
    <w:rsid w:val="00B12AC4"/>
    <w:rsid w:val="00B13725"/>
    <w:rsid w:val="00B14623"/>
    <w:rsid w:val="00B17034"/>
    <w:rsid w:val="00B179D3"/>
    <w:rsid w:val="00B20591"/>
    <w:rsid w:val="00B207A1"/>
    <w:rsid w:val="00B20E0C"/>
    <w:rsid w:val="00B212B9"/>
    <w:rsid w:val="00B21504"/>
    <w:rsid w:val="00B2159C"/>
    <w:rsid w:val="00B248CE"/>
    <w:rsid w:val="00B27CAA"/>
    <w:rsid w:val="00B3039D"/>
    <w:rsid w:val="00B32580"/>
    <w:rsid w:val="00B32D44"/>
    <w:rsid w:val="00B33ADB"/>
    <w:rsid w:val="00B37524"/>
    <w:rsid w:val="00B40787"/>
    <w:rsid w:val="00B41B8A"/>
    <w:rsid w:val="00B42160"/>
    <w:rsid w:val="00B42826"/>
    <w:rsid w:val="00B43CEE"/>
    <w:rsid w:val="00B43E6D"/>
    <w:rsid w:val="00B44145"/>
    <w:rsid w:val="00B4466E"/>
    <w:rsid w:val="00B46225"/>
    <w:rsid w:val="00B5283B"/>
    <w:rsid w:val="00B52BF4"/>
    <w:rsid w:val="00B536EF"/>
    <w:rsid w:val="00B55ABD"/>
    <w:rsid w:val="00B57897"/>
    <w:rsid w:val="00B61B1E"/>
    <w:rsid w:val="00B61F1D"/>
    <w:rsid w:val="00B633C7"/>
    <w:rsid w:val="00B641C7"/>
    <w:rsid w:val="00B702A5"/>
    <w:rsid w:val="00B71498"/>
    <w:rsid w:val="00B72F7F"/>
    <w:rsid w:val="00B72FDD"/>
    <w:rsid w:val="00B739E6"/>
    <w:rsid w:val="00B7472E"/>
    <w:rsid w:val="00B7598E"/>
    <w:rsid w:val="00B76099"/>
    <w:rsid w:val="00B76599"/>
    <w:rsid w:val="00B7676E"/>
    <w:rsid w:val="00B76D48"/>
    <w:rsid w:val="00B800C6"/>
    <w:rsid w:val="00B805AF"/>
    <w:rsid w:val="00B80BF8"/>
    <w:rsid w:val="00B81A1B"/>
    <w:rsid w:val="00B84C11"/>
    <w:rsid w:val="00B86322"/>
    <w:rsid w:val="00B90F68"/>
    <w:rsid w:val="00B925F2"/>
    <w:rsid w:val="00B93497"/>
    <w:rsid w:val="00B95BBE"/>
    <w:rsid w:val="00B95E61"/>
    <w:rsid w:val="00BA0E32"/>
    <w:rsid w:val="00BA10BA"/>
    <w:rsid w:val="00BA224E"/>
    <w:rsid w:val="00BA25A1"/>
    <w:rsid w:val="00BA40BE"/>
    <w:rsid w:val="00BA65CD"/>
    <w:rsid w:val="00BB05A1"/>
    <w:rsid w:val="00BB1914"/>
    <w:rsid w:val="00BB49B1"/>
    <w:rsid w:val="00BB56BB"/>
    <w:rsid w:val="00BB5F08"/>
    <w:rsid w:val="00BC2C1C"/>
    <w:rsid w:val="00BC5719"/>
    <w:rsid w:val="00BC6947"/>
    <w:rsid w:val="00BC74D7"/>
    <w:rsid w:val="00BD0BE3"/>
    <w:rsid w:val="00BD1A4D"/>
    <w:rsid w:val="00BD410D"/>
    <w:rsid w:val="00BD48BE"/>
    <w:rsid w:val="00BD55A4"/>
    <w:rsid w:val="00BD755D"/>
    <w:rsid w:val="00BD7BA5"/>
    <w:rsid w:val="00BD7DD1"/>
    <w:rsid w:val="00BE1ED9"/>
    <w:rsid w:val="00BE207D"/>
    <w:rsid w:val="00BE5F17"/>
    <w:rsid w:val="00BE75AE"/>
    <w:rsid w:val="00BF08D8"/>
    <w:rsid w:val="00BF27FD"/>
    <w:rsid w:val="00BF5ED6"/>
    <w:rsid w:val="00C00043"/>
    <w:rsid w:val="00C00929"/>
    <w:rsid w:val="00C0242C"/>
    <w:rsid w:val="00C029FE"/>
    <w:rsid w:val="00C02D16"/>
    <w:rsid w:val="00C04197"/>
    <w:rsid w:val="00C0426D"/>
    <w:rsid w:val="00C048CA"/>
    <w:rsid w:val="00C0515E"/>
    <w:rsid w:val="00C07091"/>
    <w:rsid w:val="00C110BE"/>
    <w:rsid w:val="00C135A8"/>
    <w:rsid w:val="00C15BEB"/>
    <w:rsid w:val="00C15EF8"/>
    <w:rsid w:val="00C2199F"/>
    <w:rsid w:val="00C2473D"/>
    <w:rsid w:val="00C247D0"/>
    <w:rsid w:val="00C258E1"/>
    <w:rsid w:val="00C258ED"/>
    <w:rsid w:val="00C25906"/>
    <w:rsid w:val="00C26851"/>
    <w:rsid w:val="00C31070"/>
    <w:rsid w:val="00C32E67"/>
    <w:rsid w:val="00C331DD"/>
    <w:rsid w:val="00C34357"/>
    <w:rsid w:val="00C34710"/>
    <w:rsid w:val="00C35B14"/>
    <w:rsid w:val="00C366BE"/>
    <w:rsid w:val="00C36B50"/>
    <w:rsid w:val="00C37812"/>
    <w:rsid w:val="00C42E61"/>
    <w:rsid w:val="00C43A00"/>
    <w:rsid w:val="00C44D44"/>
    <w:rsid w:val="00C50AFF"/>
    <w:rsid w:val="00C52E0C"/>
    <w:rsid w:val="00C53423"/>
    <w:rsid w:val="00C56D87"/>
    <w:rsid w:val="00C57B1A"/>
    <w:rsid w:val="00C60EBE"/>
    <w:rsid w:val="00C61022"/>
    <w:rsid w:val="00C62681"/>
    <w:rsid w:val="00C631F2"/>
    <w:rsid w:val="00C6334E"/>
    <w:rsid w:val="00C636AD"/>
    <w:rsid w:val="00C67304"/>
    <w:rsid w:val="00C72AB1"/>
    <w:rsid w:val="00C75208"/>
    <w:rsid w:val="00C75C30"/>
    <w:rsid w:val="00C75EF6"/>
    <w:rsid w:val="00C7619C"/>
    <w:rsid w:val="00C77BD4"/>
    <w:rsid w:val="00C8066E"/>
    <w:rsid w:val="00C82445"/>
    <w:rsid w:val="00C83DFF"/>
    <w:rsid w:val="00C84E71"/>
    <w:rsid w:val="00C851BF"/>
    <w:rsid w:val="00C858A4"/>
    <w:rsid w:val="00C87E78"/>
    <w:rsid w:val="00C90370"/>
    <w:rsid w:val="00C916FD"/>
    <w:rsid w:val="00C91AB5"/>
    <w:rsid w:val="00C91DA8"/>
    <w:rsid w:val="00C92BEF"/>
    <w:rsid w:val="00C93975"/>
    <w:rsid w:val="00CA0297"/>
    <w:rsid w:val="00CA0347"/>
    <w:rsid w:val="00CA127C"/>
    <w:rsid w:val="00CA1415"/>
    <w:rsid w:val="00CA2623"/>
    <w:rsid w:val="00CA3786"/>
    <w:rsid w:val="00CA38CB"/>
    <w:rsid w:val="00CA4854"/>
    <w:rsid w:val="00CB0BBB"/>
    <w:rsid w:val="00CB2F9E"/>
    <w:rsid w:val="00CB4081"/>
    <w:rsid w:val="00CB43E1"/>
    <w:rsid w:val="00CB4DE0"/>
    <w:rsid w:val="00CB705D"/>
    <w:rsid w:val="00CB7A71"/>
    <w:rsid w:val="00CC5838"/>
    <w:rsid w:val="00CC68F6"/>
    <w:rsid w:val="00CC6DD3"/>
    <w:rsid w:val="00CD0CF7"/>
    <w:rsid w:val="00CD22AF"/>
    <w:rsid w:val="00CD4370"/>
    <w:rsid w:val="00CD57E5"/>
    <w:rsid w:val="00CE4035"/>
    <w:rsid w:val="00CE6585"/>
    <w:rsid w:val="00CE7BB2"/>
    <w:rsid w:val="00CF127D"/>
    <w:rsid w:val="00CF26DE"/>
    <w:rsid w:val="00CF2A33"/>
    <w:rsid w:val="00CF3C6F"/>
    <w:rsid w:val="00CF3FBD"/>
    <w:rsid w:val="00CF4786"/>
    <w:rsid w:val="00CF5858"/>
    <w:rsid w:val="00CF5E80"/>
    <w:rsid w:val="00CF5F29"/>
    <w:rsid w:val="00CF7527"/>
    <w:rsid w:val="00D0152F"/>
    <w:rsid w:val="00D01F15"/>
    <w:rsid w:val="00D023C9"/>
    <w:rsid w:val="00D02A27"/>
    <w:rsid w:val="00D043EE"/>
    <w:rsid w:val="00D0461D"/>
    <w:rsid w:val="00D04BC1"/>
    <w:rsid w:val="00D069EC"/>
    <w:rsid w:val="00D0779D"/>
    <w:rsid w:val="00D1184E"/>
    <w:rsid w:val="00D11CFF"/>
    <w:rsid w:val="00D1240C"/>
    <w:rsid w:val="00D12D57"/>
    <w:rsid w:val="00D1412E"/>
    <w:rsid w:val="00D14F72"/>
    <w:rsid w:val="00D15B9C"/>
    <w:rsid w:val="00D15D0F"/>
    <w:rsid w:val="00D17511"/>
    <w:rsid w:val="00D17D65"/>
    <w:rsid w:val="00D2058E"/>
    <w:rsid w:val="00D225A0"/>
    <w:rsid w:val="00D22EF1"/>
    <w:rsid w:val="00D246A0"/>
    <w:rsid w:val="00D24B0C"/>
    <w:rsid w:val="00D2752B"/>
    <w:rsid w:val="00D3132F"/>
    <w:rsid w:val="00D33982"/>
    <w:rsid w:val="00D34682"/>
    <w:rsid w:val="00D34AA0"/>
    <w:rsid w:val="00D37225"/>
    <w:rsid w:val="00D3723A"/>
    <w:rsid w:val="00D374F0"/>
    <w:rsid w:val="00D40E9B"/>
    <w:rsid w:val="00D423B5"/>
    <w:rsid w:val="00D42BC0"/>
    <w:rsid w:val="00D42EEB"/>
    <w:rsid w:val="00D43C75"/>
    <w:rsid w:val="00D43F41"/>
    <w:rsid w:val="00D45527"/>
    <w:rsid w:val="00D466F9"/>
    <w:rsid w:val="00D46B76"/>
    <w:rsid w:val="00D47990"/>
    <w:rsid w:val="00D518CB"/>
    <w:rsid w:val="00D51F27"/>
    <w:rsid w:val="00D53258"/>
    <w:rsid w:val="00D53FD8"/>
    <w:rsid w:val="00D54D34"/>
    <w:rsid w:val="00D5503E"/>
    <w:rsid w:val="00D56B21"/>
    <w:rsid w:val="00D6146D"/>
    <w:rsid w:val="00D64534"/>
    <w:rsid w:val="00D64A05"/>
    <w:rsid w:val="00D65F1D"/>
    <w:rsid w:val="00D70B13"/>
    <w:rsid w:val="00D73AE5"/>
    <w:rsid w:val="00D7432F"/>
    <w:rsid w:val="00D76885"/>
    <w:rsid w:val="00D76E95"/>
    <w:rsid w:val="00D800AA"/>
    <w:rsid w:val="00D84053"/>
    <w:rsid w:val="00D860F7"/>
    <w:rsid w:val="00D9029A"/>
    <w:rsid w:val="00D91025"/>
    <w:rsid w:val="00D97F90"/>
    <w:rsid w:val="00DA0611"/>
    <w:rsid w:val="00DA3E9F"/>
    <w:rsid w:val="00DA5072"/>
    <w:rsid w:val="00DA5A7B"/>
    <w:rsid w:val="00DB03A0"/>
    <w:rsid w:val="00DB0CF8"/>
    <w:rsid w:val="00DB1E1E"/>
    <w:rsid w:val="00DB20E9"/>
    <w:rsid w:val="00DB2271"/>
    <w:rsid w:val="00DB6BCB"/>
    <w:rsid w:val="00DC0C3B"/>
    <w:rsid w:val="00DC4BF1"/>
    <w:rsid w:val="00DC5A26"/>
    <w:rsid w:val="00DC640A"/>
    <w:rsid w:val="00DC6621"/>
    <w:rsid w:val="00DC73BB"/>
    <w:rsid w:val="00DC7C3D"/>
    <w:rsid w:val="00DD1EE9"/>
    <w:rsid w:val="00DD2191"/>
    <w:rsid w:val="00DD3B1F"/>
    <w:rsid w:val="00DD4AD5"/>
    <w:rsid w:val="00DD63D6"/>
    <w:rsid w:val="00DD6974"/>
    <w:rsid w:val="00DD6A61"/>
    <w:rsid w:val="00DD6CA1"/>
    <w:rsid w:val="00DE145A"/>
    <w:rsid w:val="00DE309A"/>
    <w:rsid w:val="00DE43D4"/>
    <w:rsid w:val="00DE68BE"/>
    <w:rsid w:val="00DF08B3"/>
    <w:rsid w:val="00DF160E"/>
    <w:rsid w:val="00DF24DA"/>
    <w:rsid w:val="00DF498D"/>
    <w:rsid w:val="00DF49B3"/>
    <w:rsid w:val="00DF4BE0"/>
    <w:rsid w:val="00DF67F5"/>
    <w:rsid w:val="00DF7598"/>
    <w:rsid w:val="00DF7A0E"/>
    <w:rsid w:val="00DF7F6B"/>
    <w:rsid w:val="00E01599"/>
    <w:rsid w:val="00E0266F"/>
    <w:rsid w:val="00E02D5A"/>
    <w:rsid w:val="00E0407D"/>
    <w:rsid w:val="00E0515F"/>
    <w:rsid w:val="00E07E57"/>
    <w:rsid w:val="00E10070"/>
    <w:rsid w:val="00E132DE"/>
    <w:rsid w:val="00E17FFD"/>
    <w:rsid w:val="00E203CD"/>
    <w:rsid w:val="00E20DD6"/>
    <w:rsid w:val="00E2443E"/>
    <w:rsid w:val="00E24600"/>
    <w:rsid w:val="00E274F0"/>
    <w:rsid w:val="00E31CDD"/>
    <w:rsid w:val="00E31F09"/>
    <w:rsid w:val="00E32126"/>
    <w:rsid w:val="00E321BF"/>
    <w:rsid w:val="00E33AE1"/>
    <w:rsid w:val="00E37A86"/>
    <w:rsid w:val="00E37CA9"/>
    <w:rsid w:val="00E404A6"/>
    <w:rsid w:val="00E510C1"/>
    <w:rsid w:val="00E51B54"/>
    <w:rsid w:val="00E53FE5"/>
    <w:rsid w:val="00E57D95"/>
    <w:rsid w:val="00E57EB7"/>
    <w:rsid w:val="00E61F97"/>
    <w:rsid w:val="00E63093"/>
    <w:rsid w:val="00E64EC2"/>
    <w:rsid w:val="00E65453"/>
    <w:rsid w:val="00E71BC4"/>
    <w:rsid w:val="00E7256A"/>
    <w:rsid w:val="00E743DD"/>
    <w:rsid w:val="00E803D6"/>
    <w:rsid w:val="00E823EA"/>
    <w:rsid w:val="00E8350E"/>
    <w:rsid w:val="00E85456"/>
    <w:rsid w:val="00E86214"/>
    <w:rsid w:val="00E90DE1"/>
    <w:rsid w:val="00E91A1A"/>
    <w:rsid w:val="00E9326D"/>
    <w:rsid w:val="00E9634E"/>
    <w:rsid w:val="00E973DA"/>
    <w:rsid w:val="00EA18D6"/>
    <w:rsid w:val="00EA1934"/>
    <w:rsid w:val="00EA4366"/>
    <w:rsid w:val="00EA60D3"/>
    <w:rsid w:val="00EA7B19"/>
    <w:rsid w:val="00EB21C5"/>
    <w:rsid w:val="00EB2A8B"/>
    <w:rsid w:val="00EB4780"/>
    <w:rsid w:val="00EB4C68"/>
    <w:rsid w:val="00EB5DE8"/>
    <w:rsid w:val="00EB608C"/>
    <w:rsid w:val="00EB7806"/>
    <w:rsid w:val="00EB7A13"/>
    <w:rsid w:val="00EC027F"/>
    <w:rsid w:val="00EC02A6"/>
    <w:rsid w:val="00EC206F"/>
    <w:rsid w:val="00EC2F4F"/>
    <w:rsid w:val="00EC3ABF"/>
    <w:rsid w:val="00EC3B9F"/>
    <w:rsid w:val="00EC410D"/>
    <w:rsid w:val="00EC42E9"/>
    <w:rsid w:val="00EC455F"/>
    <w:rsid w:val="00EC501D"/>
    <w:rsid w:val="00EC72A7"/>
    <w:rsid w:val="00ED3C0B"/>
    <w:rsid w:val="00ED44FE"/>
    <w:rsid w:val="00ED4B2F"/>
    <w:rsid w:val="00ED518B"/>
    <w:rsid w:val="00ED5D28"/>
    <w:rsid w:val="00ED5E46"/>
    <w:rsid w:val="00ED6E4A"/>
    <w:rsid w:val="00EE059A"/>
    <w:rsid w:val="00EE2521"/>
    <w:rsid w:val="00EE455C"/>
    <w:rsid w:val="00EE666C"/>
    <w:rsid w:val="00EE6A2E"/>
    <w:rsid w:val="00EF0BF7"/>
    <w:rsid w:val="00EF0D38"/>
    <w:rsid w:val="00EF2F6A"/>
    <w:rsid w:val="00EF434A"/>
    <w:rsid w:val="00EF4F5C"/>
    <w:rsid w:val="00EF61A6"/>
    <w:rsid w:val="00EF700E"/>
    <w:rsid w:val="00F0082D"/>
    <w:rsid w:val="00F009E4"/>
    <w:rsid w:val="00F02DA2"/>
    <w:rsid w:val="00F03276"/>
    <w:rsid w:val="00F0380B"/>
    <w:rsid w:val="00F03E7A"/>
    <w:rsid w:val="00F066C0"/>
    <w:rsid w:val="00F06AA1"/>
    <w:rsid w:val="00F11118"/>
    <w:rsid w:val="00F12908"/>
    <w:rsid w:val="00F12F53"/>
    <w:rsid w:val="00F1400B"/>
    <w:rsid w:val="00F15BCC"/>
    <w:rsid w:val="00F1692A"/>
    <w:rsid w:val="00F16C83"/>
    <w:rsid w:val="00F17912"/>
    <w:rsid w:val="00F22DD3"/>
    <w:rsid w:val="00F24F73"/>
    <w:rsid w:val="00F252C1"/>
    <w:rsid w:val="00F26DBD"/>
    <w:rsid w:val="00F27736"/>
    <w:rsid w:val="00F30F90"/>
    <w:rsid w:val="00F35A5C"/>
    <w:rsid w:val="00F40562"/>
    <w:rsid w:val="00F4108B"/>
    <w:rsid w:val="00F415E9"/>
    <w:rsid w:val="00F421E3"/>
    <w:rsid w:val="00F43D34"/>
    <w:rsid w:val="00F457B6"/>
    <w:rsid w:val="00F47676"/>
    <w:rsid w:val="00F47DC0"/>
    <w:rsid w:val="00F47EDF"/>
    <w:rsid w:val="00F50B04"/>
    <w:rsid w:val="00F50D1E"/>
    <w:rsid w:val="00F51FCD"/>
    <w:rsid w:val="00F52FAD"/>
    <w:rsid w:val="00F533E1"/>
    <w:rsid w:val="00F53B89"/>
    <w:rsid w:val="00F603E4"/>
    <w:rsid w:val="00F60F04"/>
    <w:rsid w:val="00F6101B"/>
    <w:rsid w:val="00F61541"/>
    <w:rsid w:val="00F6662B"/>
    <w:rsid w:val="00F6729B"/>
    <w:rsid w:val="00F67FEC"/>
    <w:rsid w:val="00F706E1"/>
    <w:rsid w:val="00F7179C"/>
    <w:rsid w:val="00F71C48"/>
    <w:rsid w:val="00F7248B"/>
    <w:rsid w:val="00F72A42"/>
    <w:rsid w:val="00F75FA8"/>
    <w:rsid w:val="00F76D98"/>
    <w:rsid w:val="00F771D2"/>
    <w:rsid w:val="00F8067E"/>
    <w:rsid w:val="00F80932"/>
    <w:rsid w:val="00F80DC3"/>
    <w:rsid w:val="00F85214"/>
    <w:rsid w:val="00F87101"/>
    <w:rsid w:val="00F91854"/>
    <w:rsid w:val="00F930B0"/>
    <w:rsid w:val="00F94FCF"/>
    <w:rsid w:val="00F94FF0"/>
    <w:rsid w:val="00FA1192"/>
    <w:rsid w:val="00FA16B9"/>
    <w:rsid w:val="00FA2939"/>
    <w:rsid w:val="00FA368C"/>
    <w:rsid w:val="00FA401D"/>
    <w:rsid w:val="00FA4826"/>
    <w:rsid w:val="00FA619D"/>
    <w:rsid w:val="00FA7E4C"/>
    <w:rsid w:val="00FB013D"/>
    <w:rsid w:val="00FB0302"/>
    <w:rsid w:val="00FB05E1"/>
    <w:rsid w:val="00FB2743"/>
    <w:rsid w:val="00FB3AC1"/>
    <w:rsid w:val="00FB3CFA"/>
    <w:rsid w:val="00FB4155"/>
    <w:rsid w:val="00FB43A0"/>
    <w:rsid w:val="00FB74FA"/>
    <w:rsid w:val="00FB7AC0"/>
    <w:rsid w:val="00FC07E7"/>
    <w:rsid w:val="00FC1CE6"/>
    <w:rsid w:val="00FC3007"/>
    <w:rsid w:val="00FC6B80"/>
    <w:rsid w:val="00FC7BA9"/>
    <w:rsid w:val="00FC7D5C"/>
    <w:rsid w:val="00FD06E8"/>
    <w:rsid w:val="00FD0F06"/>
    <w:rsid w:val="00FD0F22"/>
    <w:rsid w:val="00FD20B4"/>
    <w:rsid w:val="00FD3476"/>
    <w:rsid w:val="00FD5870"/>
    <w:rsid w:val="00FD64E3"/>
    <w:rsid w:val="00FD6BE0"/>
    <w:rsid w:val="00FE0F4A"/>
    <w:rsid w:val="00FE1B59"/>
    <w:rsid w:val="00FE285E"/>
    <w:rsid w:val="00FE3131"/>
    <w:rsid w:val="00FE66AD"/>
    <w:rsid w:val="00FF0DAB"/>
    <w:rsid w:val="00FF1479"/>
    <w:rsid w:val="00FF3081"/>
    <w:rsid w:val="00FF5AB3"/>
    <w:rsid w:val="00FF630A"/>
    <w:rsid w:val="00FF747E"/>
    <w:rsid w:val="00FF7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25DD54B1"/>
  <w15:docId w15:val="{4210426F-3251-4DFD-A5D2-EFE355FEC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iPriority="99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4FA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76220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47622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476220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A83C1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44134"/>
  </w:style>
  <w:style w:type="paragraph" w:styleId="BalloonText">
    <w:name w:val="Balloon Text"/>
    <w:basedOn w:val="Normal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Heading2Char">
    <w:name w:val="Heading 2 Char"/>
    <w:link w:val="Heading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Signature">
    <w:name w:val="Signature"/>
    <w:basedOn w:val="Normal"/>
    <w:link w:val="SignatureChar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SignatureChar">
    <w:name w:val="Signature Char"/>
    <w:link w:val="Signature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CommentReference">
    <w:name w:val="annotation reference"/>
    <w:uiPriority w:val="99"/>
    <w:unhideWhenUsed/>
    <w:rsid w:val="00677F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Normal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Normal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Normal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Normal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Revision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Normal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Heading1Char">
    <w:name w:val="Heading 1 Char"/>
    <w:basedOn w:val="DefaultParagraphFont"/>
    <w:link w:val="Heading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EA18D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FB3CFA"/>
    <w:rPr>
      <w:rFonts w:ascii="Calibri" w:hAnsi="Calibri" w:cs="Arial"/>
      <w:b/>
      <w:bCs/>
    </w:rPr>
  </w:style>
  <w:style w:type="table" w:styleId="LightGrid-Accent5">
    <w:name w:val="Light Grid Accent 5"/>
    <w:basedOn w:val="TableNormal"/>
    <w:uiPriority w:val="62"/>
    <w:rsid w:val="00FE313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MediumShading1-Accent5">
    <w:name w:val="Medium Shading 1 Accent 5"/>
    <w:basedOn w:val="TableNormal"/>
    <w:uiPriority w:val="63"/>
    <w:rsid w:val="000D3D29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rsid w:val="000D3D29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List1-Accent5">
    <w:name w:val="Medium List 1 Accent 5"/>
    <w:basedOn w:val="TableNormal"/>
    <w:uiPriority w:val="65"/>
    <w:rsid w:val="000D3D29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ghtShading-Accent5">
    <w:name w:val="Light Shading Accent 5"/>
    <w:basedOn w:val="TableNormal"/>
    <w:uiPriority w:val="60"/>
    <w:rsid w:val="00080709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GridTable2">
    <w:name w:val="Grid Table 2"/>
    <w:basedOn w:val="TableNormal"/>
    <w:uiPriority w:val="47"/>
    <w:rsid w:val="00EF4F5C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EF4F5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-Accent1">
    <w:name w:val="Grid Table 3 Accent 1"/>
    <w:basedOn w:val="TableNormal"/>
    <w:uiPriority w:val="48"/>
    <w:rsid w:val="00DF759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2-Accent4">
    <w:name w:val="Grid Table 2 Accent 4"/>
    <w:basedOn w:val="TableNormal"/>
    <w:uiPriority w:val="47"/>
    <w:rsid w:val="00D6146D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4">
    <w:name w:val="Grid Table 4 Accent 4"/>
    <w:basedOn w:val="TableNormal"/>
    <w:uiPriority w:val="49"/>
    <w:rsid w:val="00545142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9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9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93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9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8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78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94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67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606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008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49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961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61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0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85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33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5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EA56B4-657F-4B15-BD4F-1C92BC815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he</Company>
  <LinksUpToDate>false</LinksUpToDate>
  <CharactersWithSpaces>3071</CharactersWithSpaces>
  <SharedDoc>false</SharedDoc>
  <HLinks>
    <vt:vector size="6" baseType="variant">
      <vt:variant>
        <vt:i4>2687023</vt:i4>
      </vt:variant>
      <vt:variant>
        <vt:i4>0</vt:i4>
      </vt:variant>
      <vt:variant>
        <vt:i4>0</vt:i4>
      </vt:variant>
      <vt:variant>
        <vt:i4>5</vt:i4>
      </vt:variant>
      <vt:variant>
        <vt:lpwstr>http://www.stdf.org.e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ANSARY</dc:creator>
  <cp:lastModifiedBy>amr awad</cp:lastModifiedBy>
  <cp:revision>13</cp:revision>
  <cp:lastPrinted>2020-10-26T11:16:00Z</cp:lastPrinted>
  <dcterms:created xsi:type="dcterms:W3CDTF">2021-03-29T22:11:00Z</dcterms:created>
  <dcterms:modified xsi:type="dcterms:W3CDTF">2021-03-30T14:28:00Z</dcterms:modified>
</cp:coreProperties>
</file>